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2C9D" w:rsidRPr="00912C9D" w:rsidRDefault="00912C9D" w:rsidP="00912C9D">
      <w:r w:rsidRPr="00912C9D">
        <w:rPr>
          <w:b/>
          <w:bCs/>
        </w:rPr>
        <w:t>HTML</w:t>
      </w:r>
    </w:p>
    <w:p w:rsidR="00912C9D" w:rsidRPr="00912C9D" w:rsidRDefault="00912C9D" w:rsidP="00912C9D">
      <w:r w:rsidRPr="00912C9D">
        <w:rPr>
          <w:b/>
          <w:bCs/>
        </w:rPr>
        <w:t>Step 1</w:t>
      </w:r>
    </w:p>
    <w:p w:rsidR="00912C9D" w:rsidRPr="00912C9D" w:rsidRDefault="00912C9D" w:rsidP="00912C9D">
      <w:r w:rsidRPr="00912C9D">
        <w:t>Open your text editor and type:</w:t>
      </w:r>
    </w:p>
    <w:p w:rsidR="00912C9D" w:rsidRPr="00912C9D" w:rsidRDefault="00912C9D" w:rsidP="00912C9D">
      <w:proofErr w:type="gramStart"/>
      <w:r w:rsidRPr="00912C9D">
        <w:t>&lt;!DOCTYPE</w:t>
      </w:r>
      <w:proofErr w:type="gramEnd"/>
      <w:r w:rsidRPr="00912C9D">
        <w:t xml:space="preserve"> HTML&gt;</w:t>
      </w:r>
    </w:p>
    <w:p w:rsidR="00912C9D" w:rsidRDefault="00912C9D" w:rsidP="00912C9D">
      <w:r w:rsidRPr="00912C9D">
        <w:t>This is the way that we</w:t>
      </w:r>
      <w:r>
        <w:t xml:space="preserve"> </w:t>
      </w:r>
      <w:r w:rsidRPr="00912C9D">
        <w:t>begin all of our HTML5 documents. Now let’s fill out the</w:t>
      </w:r>
      <w:r>
        <w:t xml:space="preserve"> </w:t>
      </w:r>
      <w:r w:rsidRPr="00912C9D">
        <w:t>document structure:</w:t>
      </w:r>
    </w:p>
    <w:p w:rsidR="00912C9D" w:rsidRDefault="00912C9D" w:rsidP="00912C9D">
      <w:r>
        <w:rPr>
          <w:noProof/>
        </w:rPr>
        <w:drawing>
          <wp:inline distT="0" distB="0" distL="0" distR="0" wp14:anchorId="019EC026" wp14:editId="64564BEF">
            <wp:extent cx="5943600" cy="2105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C9D" w:rsidRDefault="00912C9D" w:rsidP="00912C9D">
      <w:r w:rsidRPr="00912C9D">
        <w:t>Believe it or not, that’s our whole html document, except for one line which we will</w:t>
      </w:r>
      <w:r>
        <w:t xml:space="preserve"> </w:t>
      </w:r>
      <w:r w:rsidRPr="00912C9D">
        <w:t>add later to make it mobile-friendly.</w:t>
      </w:r>
      <w:r>
        <w:t xml:space="preserve"> </w:t>
      </w:r>
    </w:p>
    <w:p w:rsidR="00912C9D" w:rsidRPr="00912C9D" w:rsidRDefault="00912C9D" w:rsidP="00912C9D">
      <w:r w:rsidRPr="00912C9D">
        <w:t>The &lt;title&gt; line controls what is shown on the browser tab as the title or description</w:t>
      </w:r>
      <w:r>
        <w:t xml:space="preserve"> </w:t>
      </w:r>
      <w:r w:rsidRPr="00912C9D">
        <w:t>of the page. [3].</w:t>
      </w:r>
    </w:p>
    <w:p w:rsidR="00912C9D" w:rsidRPr="00912C9D" w:rsidRDefault="00912C9D" w:rsidP="00912C9D">
      <w:r w:rsidRPr="00912C9D">
        <w:t>The next line tells our page to look for a document called ‘main.css’ which will hold</w:t>
      </w:r>
      <w:r>
        <w:t xml:space="preserve"> </w:t>
      </w:r>
      <w:r w:rsidRPr="00912C9D">
        <w:t>all of our style information (background colors and so on). [4].</w:t>
      </w:r>
    </w:p>
    <w:p w:rsidR="00912C9D" w:rsidRDefault="00912C9D" w:rsidP="00912C9D">
      <w:r w:rsidRPr="00912C9D">
        <w:t>The first &lt;script&gt; line tells the page to look for a JavaScript file called ‘</w:t>
      </w:r>
      <w:proofErr w:type="spellStart"/>
      <w:r w:rsidRPr="00912C9D">
        <w:t>jquery</w:t>
      </w:r>
      <w:proofErr w:type="spellEnd"/>
      <w:r w:rsidRPr="00912C9D">
        <w:t>’. This is</w:t>
      </w:r>
      <w:r>
        <w:t xml:space="preserve"> </w:t>
      </w:r>
      <w:r w:rsidRPr="00912C9D">
        <w:t>a standard</w:t>
      </w:r>
      <w:r>
        <w:t xml:space="preserve"> </w:t>
      </w:r>
      <w:r w:rsidRPr="00912C9D">
        <w:t>JavaScript ‘extension’ widely used by developers to make JavaScript</w:t>
      </w:r>
      <w:r>
        <w:t xml:space="preserve"> </w:t>
      </w:r>
      <w:r w:rsidRPr="00912C9D">
        <w:t>more powerful. We will not need to write this file ourselves. [5].</w:t>
      </w:r>
    </w:p>
    <w:p w:rsidR="00912C9D" w:rsidRPr="00912C9D" w:rsidRDefault="00912C9D" w:rsidP="00912C9D">
      <w:r w:rsidRPr="00912C9D">
        <w:t>The second &lt;script&gt; line tells the page to look for a JavaScript file called</w:t>
      </w:r>
      <w:r>
        <w:t xml:space="preserve"> </w:t>
      </w:r>
      <w:r w:rsidRPr="00912C9D">
        <w:t>‘</w:t>
      </w:r>
      <w:proofErr w:type="gramStart"/>
      <w:r w:rsidRPr="00912C9D">
        <w:t>controller.js’</w:t>
      </w:r>
      <w:proofErr w:type="gramEnd"/>
      <w:r w:rsidRPr="00912C9D">
        <w:t>. This is the file we will use to control the game. [6].</w:t>
      </w:r>
    </w:p>
    <w:p w:rsidR="00912C9D" w:rsidRDefault="00912C9D" w:rsidP="00912C9D">
      <w:r w:rsidRPr="00912C9D">
        <w:t>The next few lines, in the &lt;body&gt; of the page name ‘</w:t>
      </w:r>
      <w:proofErr w:type="spellStart"/>
      <w:r w:rsidRPr="00912C9D">
        <w:t>div’s</w:t>
      </w:r>
      <w:proofErr w:type="spellEnd"/>
      <w:r w:rsidRPr="00912C9D">
        <w:t xml:space="preserve"> or dividers that we will use</w:t>
      </w:r>
      <w:r>
        <w:t xml:space="preserve"> </w:t>
      </w:r>
      <w:r w:rsidRPr="00912C9D">
        <w:t>to hold the page content. The ‘</w:t>
      </w:r>
      <w:proofErr w:type="spellStart"/>
      <w:r w:rsidRPr="00912C9D">
        <w:t>topbar</w:t>
      </w:r>
      <w:proofErr w:type="spellEnd"/>
      <w:r w:rsidRPr="00912C9D">
        <w:t>’ will hold our page title. The ‘spacer’ div will</w:t>
      </w:r>
      <w:r>
        <w:t xml:space="preserve"> </w:t>
      </w:r>
      <w:r w:rsidRPr="00912C9D">
        <w:t>make space on our page. ‘</w:t>
      </w:r>
      <w:proofErr w:type="spellStart"/>
      <w:proofErr w:type="gramStart"/>
      <w:r w:rsidRPr="00912C9D">
        <w:t>gameContent</w:t>
      </w:r>
      <w:proofErr w:type="spellEnd"/>
      <w:proofErr w:type="gramEnd"/>
      <w:r w:rsidRPr="00912C9D">
        <w:t>’ is where the game will be displayed. [8-13].</w:t>
      </w:r>
    </w:p>
    <w:p w:rsidR="00912C9D" w:rsidRDefault="00912C9D" w:rsidP="00912C9D">
      <w:r w:rsidRPr="00912C9D">
        <w:t xml:space="preserve">Notice that most </w:t>
      </w:r>
      <w:proofErr w:type="spellStart"/>
      <w:r w:rsidRPr="00912C9D">
        <w:t>divs</w:t>
      </w:r>
      <w:proofErr w:type="spellEnd"/>
      <w:r w:rsidRPr="00912C9D">
        <w:t xml:space="preserve"> have an id, a unique identifier. One of them has a class name</w:t>
      </w:r>
      <w:r>
        <w:t xml:space="preserve"> </w:t>
      </w:r>
      <w:r w:rsidRPr="00912C9D">
        <w:t>instead of an id name. That means we may use it more than once.</w:t>
      </w:r>
      <w:r>
        <w:t xml:space="preserve"> </w:t>
      </w:r>
      <w:r w:rsidRPr="00912C9D">
        <w:t>Save the document as</w:t>
      </w:r>
      <w:r>
        <w:t xml:space="preserve"> </w:t>
      </w:r>
      <w:r>
        <w:rPr>
          <w:b/>
          <w:bCs/>
        </w:rPr>
        <w:t>hangman</w:t>
      </w:r>
      <w:r w:rsidRPr="00912C9D">
        <w:rPr>
          <w:b/>
          <w:bCs/>
        </w:rPr>
        <w:t>.html</w:t>
      </w:r>
      <w:r w:rsidRPr="00912C9D">
        <w:t xml:space="preserve">. </w:t>
      </w:r>
    </w:p>
    <w:p w:rsidR="00912C9D" w:rsidRDefault="00912C9D" w:rsidP="00912C9D">
      <w:r w:rsidRPr="00912C9D">
        <w:t>Test it</w:t>
      </w:r>
      <w:r>
        <w:t xml:space="preserve"> out by opening it in a browser</w:t>
      </w:r>
      <w:r w:rsidRPr="00912C9D">
        <w:t xml:space="preserve">. </w:t>
      </w:r>
    </w:p>
    <w:p w:rsidR="00912C9D" w:rsidRDefault="00912C9D" w:rsidP="00912C9D">
      <w:r w:rsidRPr="00912C9D">
        <w:t>Obviously, there will not be much to</w:t>
      </w:r>
      <w:r>
        <w:t xml:space="preserve"> </w:t>
      </w:r>
      <w:r w:rsidRPr="00912C9D">
        <w:t>see yet, just the</w:t>
      </w:r>
      <w:r>
        <w:t xml:space="preserve"> text Hangman Game at the top…</w:t>
      </w:r>
      <w:r w:rsidRPr="00912C9D">
        <w:t xml:space="preserve"> </w:t>
      </w:r>
    </w:p>
    <w:p w:rsidR="00912C9D" w:rsidRPr="00912C9D" w:rsidRDefault="00912C9D" w:rsidP="00912C9D">
      <w:r w:rsidRPr="00912C9D">
        <w:t>We will be using JSON which Chrome</w:t>
      </w:r>
      <w:r>
        <w:t xml:space="preserve"> </w:t>
      </w:r>
      <w:r w:rsidRPr="00912C9D">
        <w:t>and some other browsers will not display if</w:t>
      </w:r>
      <w:r>
        <w:t xml:space="preserve"> </w:t>
      </w:r>
      <w:r w:rsidRPr="00912C9D">
        <w:t>offline.</w:t>
      </w:r>
    </w:p>
    <w:p w:rsidR="00912C9D" w:rsidRDefault="00912C9D" w:rsidP="00912C9D"/>
    <w:p w:rsidR="00912C9D" w:rsidRPr="00912C9D" w:rsidRDefault="00912C9D" w:rsidP="00912C9D">
      <w:r w:rsidRPr="00912C9D">
        <w:rPr>
          <w:b/>
          <w:bCs/>
        </w:rPr>
        <w:lastRenderedPageBreak/>
        <w:t>Step 2</w:t>
      </w:r>
    </w:p>
    <w:p w:rsidR="00912C9D" w:rsidRDefault="00912C9D" w:rsidP="00912C9D">
      <w:r w:rsidRPr="00912C9D">
        <w:t> So we know that we will need the following files to build our project:</w:t>
      </w:r>
    </w:p>
    <w:p w:rsidR="00912C9D" w:rsidRDefault="00912C9D" w:rsidP="00912C9D">
      <w:pPr>
        <w:ind w:firstLine="720"/>
      </w:pPr>
      <w:r w:rsidRPr="00912C9D">
        <w:t>- index.html, which we have already done.</w:t>
      </w:r>
    </w:p>
    <w:p w:rsidR="00912C9D" w:rsidRDefault="00912C9D" w:rsidP="00912C9D">
      <w:pPr>
        <w:ind w:firstLine="720"/>
      </w:pPr>
      <w:r w:rsidRPr="00912C9D">
        <w:t>- main.css, which will hold the style information</w:t>
      </w:r>
    </w:p>
    <w:p w:rsidR="00912C9D" w:rsidRDefault="00912C9D" w:rsidP="00912C9D">
      <w:pPr>
        <w:ind w:firstLine="720"/>
      </w:pPr>
      <w:r w:rsidRPr="00912C9D">
        <w:t>- jquery.js, which will enhance standard JavaScript</w:t>
      </w:r>
    </w:p>
    <w:p w:rsidR="00912C9D" w:rsidRDefault="00912C9D" w:rsidP="00912C9D">
      <w:pPr>
        <w:ind w:firstLine="720"/>
      </w:pPr>
      <w:r w:rsidRPr="00912C9D">
        <w:t>- controller.js, which will control the game</w:t>
      </w:r>
    </w:p>
    <w:p w:rsidR="00912C9D" w:rsidRDefault="00912C9D" w:rsidP="00912C9D">
      <w:pPr>
        <w:ind w:firstLine="720"/>
      </w:pPr>
      <w:r w:rsidRPr="00912C9D">
        <w:t xml:space="preserve">- </w:t>
      </w:r>
      <w:proofErr w:type="spellStart"/>
      <w:r w:rsidRPr="00912C9D">
        <w:t>quizbank.json</w:t>
      </w:r>
      <w:proofErr w:type="spellEnd"/>
      <w:r w:rsidRPr="00912C9D">
        <w:t>, which will hold our word database</w:t>
      </w:r>
    </w:p>
    <w:p w:rsidR="00912C9D" w:rsidRDefault="00912C9D" w:rsidP="00912C9D">
      <w:pPr>
        <w:ind w:firstLine="720"/>
      </w:pPr>
      <w:r w:rsidRPr="00912C9D">
        <w:t>- man.png, which will hold our graphics </w:t>
      </w:r>
    </w:p>
    <w:p w:rsidR="00912C9D" w:rsidRPr="00912C9D" w:rsidRDefault="00912C9D" w:rsidP="00912C9D">
      <w:r w:rsidRPr="00912C9D">
        <w:t>All of these files can be written or viewed in a text editor, just like index.html, so</w:t>
      </w:r>
      <w:r>
        <w:t xml:space="preserve"> </w:t>
      </w:r>
      <w:r w:rsidRPr="00912C9D">
        <w:t>there’s no need for</w:t>
      </w:r>
      <w:r w:rsidR="00D67540">
        <w:t xml:space="preserve"> </w:t>
      </w:r>
      <w:r w:rsidRPr="00912C9D">
        <w:t>any special software</w:t>
      </w:r>
      <w:r>
        <w:t xml:space="preserve"> aside from Notepad++ or Brackets</w:t>
      </w:r>
      <w:r w:rsidRPr="00912C9D">
        <w:t>.</w:t>
      </w:r>
    </w:p>
    <w:p w:rsidR="00D67540" w:rsidRPr="00D67540" w:rsidRDefault="00D67540" w:rsidP="00D67540">
      <w:r w:rsidRPr="00D67540">
        <w:rPr>
          <w:b/>
          <w:bCs/>
        </w:rPr>
        <w:t>Step 3</w:t>
      </w:r>
    </w:p>
    <w:p w:rsidR="00D67540" w:rsidRDefault="00D67540" w:rsidP="00D67540">
      <w:r w:rsidRPr="00D67540">
        <w:t>Build a question database</w:t>
      </w:r>
    </w:p>
    <w:p w:rsidR="00D67540" w:rsidRPr="00D67540" w:rsidRDefault="00D67540" w:rsidP="00D67540">
      <w:r w:rsidRPr="00D67540">
        <w:t>Create a file in your text editor named</w:t>
      </w:r>
      <w:r>
        <w:t xml:space="preserve"> </w:t>
      </w:r>
      <w:proofErr w:type="spellStart"/>
      <w:r w:rsidRPr="00D67540">
        <w:rPr>
          <w:b/>
          <w:bCs/>
        </w:rPr>
        <w:t>quizbank.json</w:t>
      </w:r>
      <w:proofErr w:type="spellEnd"/>
      <w:r w:rsidRPr="00D67540">
        <w:t>. Then open it up and type in</w:t>
      </w:r>
      <w:r>
        <w:t xml:space="preserve"> </w:t>
      </w:r>
      <w:r w:rsidRPr="00D67540">
        <w:t>the following:</w:t>
      </w:r>
    </w:p>
    <w:p w:rsidR="00912C9D" w:rsidRDefault="00D67540" w:rsidP="00912C9D">
      <w:r>
        <w:rPr>
          <w:noProof/>
        </w:rPr>
        <w:drawing>
          <wp:inline distT="0" distB="0" distL="0" distR="0">
            <wp:extent cx="5943600" cy="4448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540" w:rsidRDefault="00D67540" w:rsidP="00D67540">
      <w:r w:rsidRPr="00D67540">
        <w:lastRenderedPageBreak/>
        <w:t>This is a JSON file and it holds data in groups. We can use it to hold our question</w:t>
      </w:r>
      <w:r>
        <w:t xml:space="preserve"> </w:t>
      </w:r>
      <w:r w:rsidRPr="00D67540">
        <w:t>database. You’ll notice that it is easily readable by either</w:t>
      </w:r>
      <w:r>
        <w:t xml:space="preserve"> </w:t>
      </w:r>
      <w:r w:rsidRPr="00D67540">
        <w:t>machine or human.</w:t>
      </w:r>
    </w:p>
    <w:p w:rsidR="00D67540" w:rsidRDefault="00D67540" w:rsidP="00D67540">
      <w:r w:rsidRPr="00D67540">
        <w:t>Each JSON element holds a word and a</w:t>
      </w:r>
      <w:r>
        <w:t> clue. However, we will randomiz</w:t>
      </w:r>
      <w:r w:rsidRPr="00D67540">
        <w:t>e the words</w:t>
      </w:r>
      <w:r>
        <w:t xml:space="preserve"> </w:t>
      </w:r>
      <w:r w:rsidRPr="00D67540">
        <w:t>before we show them to the user.</w:t>
      </w:r>
    </w:p>
    <w:p w:rsidR="00D67540" w:rsidRPr="00D67540" w:rsidRDefault="00D67540" w:rsidP="00D67540">
      <w:r w:rsidRPr="00D67540">
        <w:t>Later, if we wish to change or add any words, this is the only file we will need to</w:t>
      </w:r>
      <w:r>
        <w:t xml:space="preserve"> </w:t>
      </w:r>
      <w:r w:rsidRPr="00D67540">
        <w:t>modify. We can add as many questions as we want – we will program the game to</w:t>
      </w:r>
      <w:r>
        <w:t xml:space="preserve"> </w:t>
      </w:r>
      <w:r w:rsidRPr="00D67540">
        <w:t>know when to stop. That means our game can be recycled and can even also edited</w:t>
      </w:r>
      <w:r>
        <w:t xml:space="preserve"> </w:t>
      </w:r>
      <w:r w:rsidRPr="00D67540">
        <w:t>by someone with very little technical expertise.</w:t>
      </w:r>
    </w:p>
    <w:p w:rsidR="00D67540" w:rsidRDefault="00D67540" w:rsidP="00D67540">
      <w:r w:rsidRPr="00D67540">
        <w:t>*Note that you will need to make sure that you stick very carefully to the format with</w:t>
      </w:r>
      <w:r>
        <w:t xml:space="preserve"> </w:t>
      </w:r>
      <w:r w:rsidRPr="00D67540">
        <w:t>JSON files. A missing or extra comma, for example, can cause problems.</w:t>
      </w:r>
      <w:r>
        <w:t xml:space="preserve"> </w:t>
      </w:r>
      <w:r w:rsidRPr="00D67540">
        <w:t>Save the file and continue.</w:t>
      </w:r>
    </w:p>
    <w:p w:rsidR="00D67540" w:rsidRPr="00D67540" w:rsidRDefault="00D67540" w:rsidP="00D67540">
      <w:r w:rsidRPr="00D67540">
        <w:rPr>
          <w:b/>
          <w:bCs/>
        </w:rPr>
        <w:t>Step 4</w:t>
      </w:r>
    </w:p>
    <w:p w:rsidR="00D67540" w:rsidRDefault="00D67540" w:rsidP="00D67540">
      <w:r w:rsidRPr="00D67540">
        <w:t>Gather assets</w:t>
      </w:r>
    </w:p>
    <w:p w:rsidR="00D67540" w:rsidRDefault="00D67540" w:rsidP="00D67540">
      <w:r w:rsidRPr="00D67540">
        <w:t>You will need two external assets.</w:t>
      </w:r>
      <w:r>
        <w:t xml:space="preserve"> </w:t>
      </w:r>
    </w:p>
    <w:p w:rsidR="00DF6C4A" w:rsidRDefault="00D67540" w:rsidP="00D67540">
      <w:r w:rsidRPr="00D67540">
        <w:t>The first one is</w:t>
      </w:r>
      <w:r w:rsidR="00DF6C4A">
        <w:t xml:space="preserve"> the JQuery file. You can get both</w:t>
      </w:r>
      <w:r w:rsidRPr="00D67540">
        <w:t xml:space="preserve"> from the source files in </w:t>
      </w:r>
      <w:r w:rsidR="00DF6C4A">
        <w:t xml:space="preserve">Mr. A’s </w:t>
      </w:r>
      <w:proofErr w:type="spellStart"/>
      <w:r w:rsidR="00DF6C4A">
        <w:t>Webspace</w:t>
      </w:r>
      <w:proofErr w:type="spellEnd"/>
      <w:r w:rsidRPr="00D67540">
        <w:t>.</w:t>
      </w:r>
      <w:r w:rsidR="00DF6C4A">
        <w:t xml:space="preserve"> (Jquery.js)</w:t>
      </w:r>
    </w:p>
    <w:p w:rsidR="00DF6C4A" w:rsidRDefault="00DF6C4A" w:rsidP="00D67540">
      <w:r>
        <w:t>The</w:t>
      </w:r>
      <w:r w:rsidR="00D67540" w:rsidRPr="00D67540">
        <w:t xml:space="preserve"> second asset is the image that we will use for the hanged man.</w:t>
      </w:r>
      <w:r>
        <w:t xml:space="preserve"> (man.png). </w:t>
      </w:r>
      <w:r w:rsidRPr="00DF6C4A">
        <w:t>It looks like this:</w:t>
      </w:r>
    </w:p>
    <w:p w:rsidR="00DF6C4A" w:rsidRDefault="00DF6C4A" w:rsidP="00DF6C4A">
      <w:r>
        <w:rPr>
          <w:noProof/>
        </w:rPr>
        <w:drawing>
          <wp:inline distT="0" distB="0" distL="0" distR="0">
            <wp:extent cx="5943600" cy="1957473"/>
            <wp:effectExtent l="0" t="0" r="0" b="5080"/>
            <wp:docPr id="4" name="Picture 4" descr="https://html1-f.scribdassets.com/1sx44uo45c4a92u2/images/5-fc55c0468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html1-f.scribdassets.com/1sx44uo45c4a92u2/images/5-fc55c0468f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943600" cy="1957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540" w:rsidRDefault="00DF6C4A" w:rsidP="00D67540">
      <w:r w:rsidRPr="00DF6C4A">
        <w:t>Yes, all the stages of the hanging are in one image file. We will only show one</w:t>
      </w:r>
      <w:r>
        <w:t xml:space="preserve"> </w:t>
      </w:r>
      <w:r w:rsidRPr="00DF6C4A">
        <w:t>section at a time, like a filmstrip. </w:t>
      </w:r>
      <w:r>
        <w:t xml:space="preserve"> You could even customiz</w:t>
      </w:r>
      <w:r w:rsidRPr="00DF6C4A">
        <w:t>e your own - each segment must be 75px wide and</w:t>
      </w:r>
      <w:r>
        <w:t xml:space="preserve"> </w:t>
      </w:r>
      <w:r w:rsidRPr="00DF6C4A">
        <w:t>200px tall and the image file should be 525px by 200px with the filename man.png.</w:t>
      </w:r>
    </w:p>
    <w:p w:rsidR="00DF6C4A" w:rsidRPr="00D67540" w:rsidRDefault="00DF6C4A" w:rsidP="00D67540"/>
    <w:p w:rsidR="00DF6C4A" w:rsidRPr="00DF6C4A" w:rsidRDefault="00DF6C4A" w:rsidP="00DF6C4A">
      <w:r w:rsidRPr="00DF6C4A">
        <w:rPr>
          <w:b/>
          <w:bCs/>
        </w:rPr>
        <w:t>Step 5</w:t>
      </w:r>
    </w:p>
    <w:p w:rsidR="00DF6C4A" w:rsidRDefault="00DF6C4A" w:rsidP="00DF6C4A">
      <w:r w:rsidRPr="00DF6C4A">
        <w:t>Build a style sheet</w:t>
      </w:r>
    </w:p>
    <w:p w:rsidR="00DF6C4A" w:rsidRDefault="00DF6C4A" w:rsidP="00DF6C4A">
      <w:pPr>
        <w:rPr>
          <w:b/>
          <w:bCs/>
        </w:rPr>
      </w:pPr>
      <w:r w:rsidRPr="00DF6C4A">
        <w:t>We will use a CSS file to control the look and feel of our game. Later if we need to</w:t>
      </w:r>
      <w:r>
        <w:t xml:space="preserve"> </w:t>
      </w:r>
      <w:r w:rsidRPr="00DF6C4A">
        <w:t>modify the look and feel, we need only modify the CSS</w:t>
      </w:r>
      <w:r>
        <w:t xml:space="preserve"> file. Create a document named </w:t>
      </w:r>
      <w:r w:rsidRPr="00DF6C4A">
        <w:rPr>
          <w:b/>
          <w:bCs/>
        </w:rPr>
        <w:t>main.css</w:t>
      </w:r>
      <w:r>
        <w:rPr>
          <w:b/>
          <w:bCs/>
        </w:rPr>
        <w:t>.</w:t>
      </w:r>
    </w:p>
    <w:p w:rsidR="00DF6C4A" w:rsidRDefault="00DF6C4A" w:rsidP="00DF6C4A">
      <w:r>
        <w:rPr>
          <w:noProof/>
        </w:rPr>
        <w:lastRenderedPageBreak/>
        <w:drawing>
          <wp:inline distT="0" distB="0" distL="0" distR="0" wp14:anchorId="0825ED08" wp14:editId="095B6AC5">
            <wp:extent cx="5429250" cy="1190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C4A" w:rsidRDefault="00DF6C4A" w:rsidP="00DF6C4A">
      <w:r w:rsidRPr="00DF6C4A">
        <w:t>This tells us that we will use a shade of blue as the background color for the entire</w:t>
      </w:r>
      <w:r>
        <w:t xml:space="preserve"> </w:t>
      </w:r>
      <w:r w:rsidRPr="00DF6C4A">
        <w:t>page. Then unless we override it, we will use Arial font, or Helvetica or sans-serif if Arial is not available. We set margin and padding to 0 so that the page will not have</w:t>
      </w:r>
      <w:r>
        <w:t xml:space="preserve"> </w:t>
      </w:r>
      <w:r w:rsidRPr="00DF6C4A">
        <w:t>any extra spacing.</w:t>
      </w:r>
    </w:p>
    <w:p w:rsidR="00DF6C4A" w:rsidRDefault="00DF6C4A" w:rsidP="00DF6C4A">
      <w:r>
        <w:rPr>
          <w:noProof/>
        </w:rPr>
        <w:drawing>
          <wp:inline distT="0" distB="0" distL="0" distR="0" wp14:anchorId="7F44F59D" wp14:editId="7B846CCE">
            <wp:extent cx="3952875" cy="3743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C4A" w:rsidRDefault="00DF6C4A" w:rsidP="00DF6C4A">
      <w:r w:rsidRPr="00DF6C4A">
        <w:t>#</w:t>
      </w:r>
      <w:proofErr w:type="spellStart"/>
      <w:r w:rsidRPr="00DF6C4A">
        <w:t>topbar</w:t>
      </w:r>
      <w:proofErr w:type="spellEnd"/>
      <w:r w:rsidRPr="00DF6C4A">
        <w:t xml:space="preserve"> will be used simply to display the text Hangman Game above the game</w:t>
      </w:r>
      <w:r>
        <w:t xml:space="preserve"> </w:t>
      </w:r>
      <w:r w:rsidRPr="00DF6C4A">
        <w:t>area. We want the height of this section of the page to be 50px at a margin of 50px</w:t>
      </w:r>
      <w:r>
        <w:t xml:space="preserve"> </w:t>
      </w:r>
      <w:r w:rsidRPr="00DF6C4A">
        <w:t>from the top and so on.</w:t>
      </w:r>
    </w:p>
    <w:p w:rsidR="00DF6C4A" w:rsidRPr="00DF6C4A" w:rsidRDefault="00DF6C4A" w:rsidP="00DF6C4A">
      <w:r w:rsidRPr="00DF6C4A">
        <w:t>#</w:t>
      </w:r>
      <w:proofErr w:type="spellStart"/>
      <w:r w:rsidRPr="00DF6C4A">
        <w:t>gameContent</w:t>
      </w:r>
      <w:proofErr w:type="spellEnd"/>
      <w:r w:rsidRPr="00DF6C4A">
        <w:t xml:space="preserve"> controls the style for our game area. We want our game area to be800 pixels wide, 400 pixels in height and centered horizontally on the page</w:t>
      </w:r>
    </w:p>
    <w:p w:rsidR="00DF6C4A" w:rsidRPr="00DF6C4A" w:rsidRDefault="00DF6C4A" w:rsidP="00DF6C4A">
      <w:r w:rsidRPr="00DF6C4A">
        <w:t>(</w:t>
      </w:r>
      <w:proofErr w:type="spellStart"/>
      <w:proofErr w:type="gramStart"/>
      <w:r w:rsidRPr="00DF6C4A">
        <w:t>margin:</w:t>
      </w:r>
      <w:proofErr w:type="gramEnd"/>
      <w:r w:rsidRPr="00DF6C4A">
        <w:t>auto</w:t>
      </w:r>
      <w:proofErr w:type="spellEnd"/>
      <w:r w:rsidRPr="00DF6C4A">
        <w:t>). Anything that ‘sticks out’ of this area will be hidden (</w:t>
      </w:r>
      <w:proofErr w:type="spellStart"/>
      <w:r w:rsidRPr="00DF6C4A">
        <w:t>overflow</w:t>
      </w:r>
      <w:proofErr w:type="gramStart"/>
      <w:r w:rsidRPr="00DF6C4A">
        <w:t>:hidden</w:t>
      </w:r>
      <w:proofErr w:type="spellEnd"/>
      <w:proofErr w:type="gramEnd"/>
      <w:r w:rsidRPr="00DF6C4A">
        <w:t>).</w:t>
      </w:r>
    </w:p>
    <w:p w:rsidR="00DF6C4A" w:rsidRDefault="00DF6C4A" w:rsidP="00DF6C4A">
      <w:r w:rsidRPr="00DF6C4A">
        <w:t>We will give it a background color that is slightly lighter than the rest of the page.</w:t>
      </w:r>
      <w:r>
        <w:t xml:space="preserve"> </w:t>
      </w:r>
    </w:p>
    <w:p w:rsidR="00DF6C4A" w:rsidRDefault="00DF6C4A" w:rsidP="00DF6C4A">
      <w:r>
        <w:t>Setting</w:t>
      </w:r>
      <w:r w:rsidRPr="00DF6C4A">
        <w:t xml:space="preserve"> these elements at a width of 800px will cause issues if viewed on</w:t>
      </w:r>
      <w:r>
        <w:t xml:space="preserve"> </w:t>
      </w:r>
      <w:r w:rsidRPr="00DF6C4A">
        <w:t>a mobile device, but don't worry, we'll address this later.</w:t>
      </w:r>
      <w:r>
        <w:t xml:space="preserve"> </w:t>
      </w:r>
    </w:p>
    <w:p w:rsidR="00DF6C4A" w:rsidRDefault="00DF6C4A" w:rsidP="00DF6C4A">
      <w:r w:rsidRPr="00DF6C4A">
        <w:t>.</w:t>
      </w:r>
      <w:r>
        <w:t>spacer</w:t>
      </w:r>
      <w:r w:rsidRPr="00DF6C4A">
        <w:t>, is used to set some space between the title and the game</w:t>
      </w:r>
      <w:r>
        <w:t xml:space="preserve"> </w:t>
      </w:r>
      <w:r w:rsidRPr="00DF6C4A">
        <w:t>area.</w:t>
      </w:r>
      <w:r>
        <w:t xml:space="preserve"> </w:t>
      </w:r>
      <w:r w:rsidRPr="00DF6C4A">
        <w:t>In CSS, we refer to an ID name by a hashtag (#) and we refer to a class name by a</w:t>
      </w:r>
      <w:r>
        <w:t xml:space="preserve"> </w:t>
      </w:r>
      <w:r w:rsidRPr="00DF6C4A">
        <w:t xml:space="preserve">dot (.). Remember, we expect to reuse class names </w:t>
      </w:r>
      <w:r w:rsidRPr="00DF6C4A">
        <w:lastRenderedPageBreak/>
        <w:t>for multiple elements, but the ID</w:t>
      </w:r>
      <w:r>
        <w:t xml:space="preserve"> </w:t>
      </w:r>
      <w:r w:rsidRPr="00DF6C4A">
        <w:t>name should refer to a</w:t>
      </w:r>
      <w:r>
        <w:t> unique element. Some standardiz</w:t>
      </w:r>
      <w:r w:rsidRPr="00DF6C4A">
        <w:t>ed elements (body/html)</w:t>
      </w:r>
      <w:r>
        <w:t xml:space="preserve"> </w:t>
      </w:r>
      <w:r w:rsidRPr="00DF6C4A">
        <w:t>are referred to directly without a hashtag or dot.</w:t>
      </w:r>
    </w:p>
    <w:p w:rsidR="00DF6C4A" w:rsidRPr="00DF6C4A" w:rsidRDefault="00DF6C4A" w:rsidP="00DF6C4A"/>
    <w:p w:rsidR="00DF6C4A" w:rsidRPr="00DF6C4A" w:rsidRDefault="00DF6C4A" w:rsidP="00DF6C4A">
      <w:r>
        <w:rPr>
          <w:noProof/>
        </w:rPr>
        <w:drawing>
          <wp:inline distT="0" distB="0" distL="0" distR="0" wp14:anchorId="5BB5A2B9" wp14:editId="35E1C3B7">
            <wp:extent cx="3267075" cy="3933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C4A" w:rsidRDefault="00DF6C4A">
      <w:r w:rsidRPr="00DF6C4A">
        <w:t>Next we style the game title which will be shown in the game area. We set it at a</w:t>
      </w:r>
      <w:r>
        <w:t xml:space="preserve"> </w:t>
      </w:r>
      <w:r w:rsidRPr="00DF6C4A">
        <w:t xml:space="preserve">margin of 100px from the top of the game area (not the page), center it, </w:t>
      </w:r>
      <w:proofErr w:type="gramStart"/>
      <w:r w:rsidRPr="00DF6C4A">
        <w:t>set</w:t>
      </w:r>
      <w:proofErr w:type="gramEnd"/>
      <w:r w:rsidRPr="00DF6C4A">
        <w:t> the font</w:t>
      </w:r>
      <w:r>
        <w:t xml:space="preserve"> </w:t>
      </w:r>
      <w:r w:rsidRPr="00DF6C4A">
        <w:t>size to 40 and the color to white.</w:t>
      </w:r>
      <w:r>
        <w:t xml:space="preserve"> </w:t>
      </w:r>
    </w:p>
    <w:p w:rsidR="00C6682D" w:rsidRDefault="00DF6C4A">
      <w:r w:rsidRPr="00DF6C4A">
        <w:t>Then we need to define a style for a simple button. We will use this as a PLAY</w:t>
      </w:r>
      <w:r>
        <w:t xml:space="preserve"> </w:t>
      </w:r>
      <w:r w:rsidRPr="00DF6C4A">
        <w:t>button at the beginning of the game and also as a REPLAY button at the end of the</w:t>
      </w:r>
      <w:r>
        <w:t xml:space="preserve"> </w:t>
      </w:r>
      <w:r w:rsidRPr="00DF6C4A">
        <w:t>game. Note that we give it a border for effect. Line 11 ensures that the hand pointer</w:t>
      </w:r>
      <w:r>
        <w:t xml:space="preserve"> </w:t>
      </w:r>
      <w:r w:rsidRPr="00DF6C4A">
        <w:t xml:space="preserve">is displayed when our button is </w:t>
      </w:r>
      <w:proofErr w:type="spellStart"/>
      <w:r w:rsidRPr="00DF6C4A">
        <w:t>moused</w:t>
      </w:r>
      <w:proofErr w:type="spellEnd"/>
      <w:r w:rsidRPr="00DF6C4A">
        <w:t xml:space="preserve"> over, </w:t>
      </w:r>
      <w:proofErr w:type="spellStart"/>
      <w:r w:rsidRPr="00DF6C4A">
        <w:t>signalling</w:t>
      </w:r>
      <w:proofErr w:type="spellEnd"/>
      <w:r w:rsidRPr="00DF6C4A">
        <w:t xml:space="preserve"> to the user that it is clickable.</w:t>
      </w:r>
      <w:r>
        <w:t xml:space="preserve"> </w:t>
      </w:r>
      <w:r w:rsidRPr="00DF6C4A">
        <w:t>Line 13 sets slightly rounded edges for the border. Lines 17-18 set an effect when</w:t>
      </w:r>
      <w:r>
        <w:t xml:space="preserve"> </w:t>
      </w:r>
      <w:r w:rsidRPr="00DF6C4A">
        <w:t xml:space="preserve">the button is </w:t>
      </w:r>
      <w:proofErr w:type="spellStart"/>
      <w:r w:rsidRPr="00DF6C4A">
        <w:t>moused</w:t>
      </w:r>
      <w:proofErr w:type="spellEnd"/>
      <w:r w:rsidRPr="00DF6C4A">
        <w:t xml:space="preserve"> over - a change in background color.</w:t>
      </w:r>
    </w:p>
    <w:p w:rsidR="00DF6C4A" w:rsidRPr="00DF6C4A" w:rsidRDefault="00DF6C4A" w:rsidP="00DF6C4A">
      <w:r w:rsidRPr="00DF6C4A">
        <w:t xml:space="preserve">Finally, on lines 20-21, we add a little extra code for our REPLAY button. We want </w:t>
      </w:r>
      <w:proofErr w:type="spellStart"/>
      <w:r w:rsidRPr="00DF6C4A">
        <w:t>itto</w:t>
      </w:r>
      <w:proofErr w:type="spellEnd"/>
      <w:r w:rsidRPr="00DF6C4A">
        <w:t xml:space="preserve"> be on the left, not centered like the PLAY button.</w:t>
      </w:r>
    </w:p>
    <w:p w:rsidR="00DF6C4A" w:rsidRPr="00DF6C4A" w:rsidRDefault="00DF6C4A" w:rsidP="00DF6C4A">
      <w:r w:rsidRPr="00DF6C4A">
        <w:t>Let’s finish off our CSS:</w:t>
      </w:r>
    </w:p>
    <w:p w:rsidR="00DF6C4A" w:rsidRDefault="00DF6C4A">
      <w:r>
        <w:rPr>
          <w:noProof/>
        </w:rPr>
        <w:lastRenderedPageBreak/>
        <w:drawing>
          <wp:inline distT="0" distB="0" distL="0" distR="0" wp14:anchorId="7D5F2BD5" wp14:editId="214112DC">
            <wp:extent cx="2981325" cy="76104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61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C4A" w:rsidRDefault="00DF6C4A">
      <w:r>
        <w:rPr>
          <w:noProof/>
        </w:rPr>
        <w:lastRenderedPageBreak/>
        <w:drawing>
          <wp:inline distT="0" distB="0" distL="0" distR="0" wp14:anchorId="7C907B75" wp14:editId="1B6302C9">
            <wp:extent cx="1314450" cy="4857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C4A" w:rsidRDefault="00DF6C4A">
      <w:r w:rsidRPr="00DF6C4A">
        <w:t>This is the style information for the gameplay:</w:t>
      </w:r>
    </w:p>
    <w:p w:rsidR="00DF6C4A" w:rsidRDefault="00DF6C4A">
      <w:r w:rsidRPr="00DF6C4A">
        <w:t>#</w:t>
      </w:r>
      <w:proofErr w:type="spellStart"/>
      <w:r w:rsidRPr="00DF6C4A">
        <w:t>wordHolder</w:t>
      </w:r>
      <w:proofErr w:type="spellEnd"/>
      <w:r w:rsidRPr="00DF6C4A">
        <w:t xml:space="preserve"> is the area on the screen which will hold the blank spaces where the</w:t>
      </w:r>
      <w:r>
        <w:t xml:space="preserve"> </w:t>
      </w:r>
      <w:r w:rsidRPr="00DF6C4A">
        <w:t>word will go.</w:t>
      </w:r>
    </w:p>
    <w:p w:rsidR="00DF6C4A" w:rsidRDefault="00DF6C4A">
      <w:r w:rsidRPr="00DF6C4A">
        <w:t>#</w:t>
      </w:r>
      <w:proofErr w:type="spellStart"/>
      <w:r w:rsidRPr="00DF6C4A">
        <w:t>clueHolder</w:t>
      </w:r>
      <w:proofErr w:type="spellEnd"/>
      <w:r w:rsidRPr="00DF6C4A">
        <w:t xml:space="preserve"> will display the current clue</w:t>
      </w:r>
    </w:p>
    <w:p w:rsidR="00DF6C4A" w:rsidRDefault="00DF6C4A">
      <w:r w:rsidRPr="00DF6C4A">
        <w:t>#guesses will be the area that displays letters that have already been guessed.</w:t>
      </w:r>
    </w:p>
    <w:p w:rsidR="00406DEA" w:rsidRDefault="00DF6C4A">
      <w:r w:rsidRPr="00DF6C4A">
        <w:t>#</w:t>
      </w:r>
      <w:proofErr w:type="spellStart"/>
      <w:r w:rsidRPr="00DF6C4A">
        <w:t>pixHolder</w:t>
      </w:r>
      <w:proofErr w:type="spellEnd"/>
      <w:r w:rsidRPr="00DF6C4A">
        <w:t xml:space="preserve"> will hold the image of the hanged man. Note that the width is 75px and</w:t>
      </w:r>
      <w:r>
        <w:t xml:space="preserve"> </w:t>
      </w:r>
      <w:r w:rsidRPr="00DF6C4A">
        <w:t xml:space="preserve">any overflow is hidden, so that only one segment will be shown at a time. Lines 23-34 dictate that the position of any image within </w:t>
      </w:r>
      <w:proofErr w:type="spellStart"/>
      <w:r w:rsidRPr="00DF6C4A">
        <w:t>pixHolder</w:t>
      </w:r>
      <w:proofErr w:type="spellEnd"/>
      <w:r w:rsidRPr="00DF6C4A">
        <w:t xml:space="preserve"> will be set relative to</w:t>
      </w:r>
      <w:r w:rsidR="00406DEA">
        <w:t xml:space="preserve"> </w:t>
      </w:r>
      <w:proofErr w:type="spellStart"/>
      <w:r w:rsidRPr="00DF6C4A">
        <w:t>pixHolder</w:t>
      </w:r>
      <w:proofErr w:type="spellEnd"/>
      <w:r w:rsidRPr="00DF6C4A">
        <w:t xml:space="preserve"> (instead of relative the entire page or relative to the game area).#feedback will hold the feedback message where we inform the player that he has</w:t>
      </w:r>
      <w:r w:rsidR="00406DEA">
        <w:t xml:space="preserve"> </w:t>
      </w:r>
      <w:r w:rsidRPr="00DF6C4A">
        <w:t>won the game or that he has run out of guesses.</w:t>
      </w:r>
    </w:p>
    <w:p w:rsidR="00406DEA" w:rsidRDefault="00DF6C4A">
      <w:r w:rsidRPr="00DF6C4A">
        <w:t>.tile dictates the style that we will apply to the individual blanks - where each letter</w:t>
      </w:r>
      <w:r w:rsidR="00406DEA">
        <w:t xml:space="preserve"> </w:t>
      </w:r>
      <w:r w:rsidRPr="00DF6C4A">
        <w:t>will be displayed. We use a class (.) instead of a div (#) because we will have more</w:t>
      </w:r>
      <w:r w:rsidR="00406DEA">
        <w:t xml:space="preserve"> </w:t>
      </w:r>
      <w:r w:rsidRPr="00DF6C4A">
        <w:t>than one of them.</w:t>
      </w:r>
    </w:p>
    <w:p w:rsidR="00406DEA" w:rsidRDefault="00DF6C4A">
      <w:r w:rsidRPr="00DF6C4A">
        <w:t>#</w:t>
      </w:r>
      <w:proofErr w:type="spellStart"/>
      <w:r w:rsidRPr="00DF6C4A">
        <w:t>finalMessage</w:t>
      </w:r>
      <w:proofErr w:type="spellEnd"/>
      <w:r w:rsidRPr="00DF6C4A">
        <w:t xml:space="preserve"> dictates the style for our final message of the game - to tell the player</w:t>
      </w:r>
      <w:r w:rsidR="00406DEA">
        <w:t xml:space="preserve"> </w:t>
      </w:r>
      <w:r w:rsidRPr="00DF6C4A">
        <w:t>that he has finished all of the words.</w:t>
      </w:r>
    </w:p>
    <w:p w:rsidR="00DF6C4A" w:rsidRDefault="00DF6C4A">
      <w:r w:rsidRPr="00DF6C4A">
        <w:t>#dummy has a special purpose to ensure the game works on mobile devices </w:t>
      </w:r>
      <w:r w:rsidR="00406DEA">
        <w:t>–</w:t>
      </w:r>
      <w:r w:rsidRPr="00DF6C4A">
        <w:t xml:space="preserve"> we</w:t>
      </w:r>
      <w:r w:rsidR="00406DEA">
        <w:t xml:space="preserve"> </w:t>
      </w:r>
      <w:r w:rsidRPr="00DF6C4A">
        <w:t>will come back to this later.</w:t>
      </w:r>
      <w:r w:rsidR="00406DEA">
        <w:t xml:space="preserve"> </w:t>
      </w:r>
      <w:r w:rsidRPr="00DF6C4A">
        <w:t xml:space="preserve">That will do for the CSS for now. We will add some more </w:t>
      </w:r>
      <w:proofErr w:type="gramStart"/>
      <w:r w:rsidRPr="00DF6C4A">
        <w:t>later</w:t>
      </w:r>
      <w:proofErr w:type="gramEnd"/>
      <w:r w:rsidRPr="00DF6C4A">
        <w:t xml:space="preserve"> to ensure the game</w:t>
      </w:r>
      <w:r w:rsidR="00406DEA">
        <w:t xml:space="preserve"> </w:t>
      </w:r>
      <w:r w:rsidRPr="00DF6C4A">
        <w:t>works on a mobile phone. You can open the index.html file in a browser and see how</w:t>
      </w:r>
      <w:r w:rsidR="00406DEA">
        <w:t xml:space="preserve"> </w:t>
      </w:r>
      <w:r w:rsidRPr="00DF6C4A">
        <w:t>the page looks.</w:t>
      </w:r>
    </w:p>
    <w:p w:rsidR="00406DEA" w:rsidRDefault="00406DEA"/>
    <w:p w:rsidR="00406DEA" w:rsidRPr="00406DEA" w:rsidRDefault="00406DEA" w:rsidP="00406DEA">
      <w:r w:rsidRPr="00406DEA">
        <w:rPr>
          <w:b/>
          <w:bCs/>
        </w:rPr>
        <w:t>Step 6</w:t>
      </w:r>
    </w:p>
    <w:p w:rsidR="00406DEA" w:rsidRDefault="00406DEA" w:rsidP="00406DEA">
      <w:r w:rsidRPr="00406DEA">
        <w:t> Creating the JavaScript code</w:t>
      </w:r>
    </w:p>
    <w:p w:rsidR="00406DEA" w:rsidRPr="00406DEA" w:rsidRDefault="00406DEA" w:rsidP="00406DEA">
      <w:r w:rsidRPr="00406DEA">
        <w:t>Create a document called</w:t>
      </w:r>
      <w:r>
        <w:t xml:space="preserve"> </w:t>
      </w:r>
      <w:r w:rsidRPr="00406DEA">
        <w:rPr>
          <w:b/>
          <w:bCs/>
        </w:rPr>
        <w:t>controller.js</w:t>
      </w:r>
      <w:r>
        <w:t>, save it and open it with Notepad++ or Brackets</w:t>
      </w:r>
      <w:r w:rsidRPr="00406DEA">
        <w:t>.</w:t>
      </w:r>
    </w:p>
    <w:p w:rsidR="00406DEA" w:rsidRDefault="00406DEA">
      <w:r>
        <w:rPr>
          <w:noProof/>
        </w:rPr>
        <w:drawing>
          <wp:inline distT="0" distB="0" distL="0" distR="0" wp14:anchorId="1974A232" wp14:editId="685B73D3">
            <wp:extent cx="4152900" cy="819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DEA" w:rsidRPr="00406DEA" w:rsidRDefault="00406DEA" w:rsidP="00406DEA">
      <w:r w:rsidRPr="00406DEA">
        <w:t>This is how we begin and all of our code will fall</w:t>
      </w:r>
      <w:r>
        <w:t xml:space="preserve"> </w:t>
      </w:r>
      <w:r w:rsidRPr="00406DEA">
        <w:t xml:space="preserve">between these two </w:t>
      </w:r>
      <w:proofErr w:type="gramStart"/>
      <w:r w:rsidRPr="00406DEA">
        <w:t>lines .</w:t>
      </w:r>
      <w:proofErr w:type="gramEnd"/>
      <w:r w:rsidRPr="00406DEA">
        <w:t xml:space="preserve"> It</w:t>
      </w:r>
      <w:r>
        <w:t xml:space="preserve"> </w:t>
      </w:r>
      <w:r w:rsidRPr="00406DEA">
        <w:t>basically says that we will do the following as soon as the document is ‘ready’ in the</w:t>
      </w:r>
      <w:r>
        <w:t xml:space="preserve"> </w:t>
      </w:r>
      <w:r w:rsidRPr="00406DEA">
        <w:t>browser.</w:t>
      </w:r>
    </w:p>
    <w:p w:rsidR="00406DEA" w:rsidRDefault="00406DEA" w:rsidP="00406DEA">
      <w:r w:rsidRPr="00406DEA">
        <w:t>We’ll begin by defining the various variables we will need to use throughout the game:</w:t>
      </w:r>
    </w:p>
    <w:p w:rsidR="00406DEA" w:rsidRDefault="00406DEA" w:rsidP="00406DEA">
      <w:r>
        <w:rPr>
          <w:noProof/>
        </w:rPr>
        <w:lastRenderedPageBreak/>
        <w:drawing>
          <wp:inline distT="0" distB="0" distL="0" distR="0" wp14:anchorId="672E6B5C" wp14:editId="0B439282">
            <wp:extent cx="3905250" cy="1276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DEA" w:rsidRDefault="00406DEA" w:rsidP="00406DEA">
      <w:r w:rsidRPr="00406DEA">
        <w:t>We will always try to keep our variables ‘human and machine readable’. For</w:t>
      </w:r>
      <w:r>
        <w:t xml:space="preserve"> </w:t>
      </w:r>
      <w:r w:rsidRPr="00406DEA">
        <w:t xml:space="preserve">example, we can see the variable </w:t>
      </w:r>
      <w:proofErr w:type="spellStart"/>
      <w:r w:rsidRPr="00406DEA">
        <w:t>currentClue</w:t>
      </w:r>
      <w:proofErr w:type="spellEnd"/>
      <w:r w:rsidRPr="00406DEA">
        <w:t xml:space="preserve"> refers to the current clue. Following</w:t>
      </w:r>
      <w:r>
        <w:t xml:space="preserve"> </w:t>
      </w:r>
      <w:r w:rsidRPr="00406DEA">
        <w:t>this principle makes it really easy to read your code.</w:t>
      </w:r>
    </w:p>
    <w:p w:rsidR="00406DEA" w:rsidRDefault="00406DEA" w:rsidP="00406DEA">
      <w:r w:rsidRPr="00406DEA">
        <w:t>The first three variables are arrays. An array is a series of variables. For example, if</w:t>
      </w:r>
      <w:r>
        <w:t xml:space="preserve"> </w:t>
      </w:r>
      <w:r w:rsidRPr="00406DEA">
        <w:t>a</w:t>
      </w:r>
      <w:proofErr w:type="gramStart"/>
      <w:r w:rsidRPr="00406DEA">
        <w:t>=[</w:t>
      </w:r>
      <w:proofErr w:type="gramEnd"/>
      <w:r w:rsidRPr="00406DEA">
        <w:t>"</w:t>
      </w:r>
      <w:proofErr w:type="spellStart"/>
      <w:r w:rsidRPr="00406DEA">
        <w:t>tiger","lion","panther</w:t>
      </w:r>
      <w:proofErr w:type="spellEnd"/>
      <w:r w:rsidRPr="00406DEA">
        <w:t>"] then a[0] is tiger, a[1] is lion and so forth. We use an array</w:t>
      </w:r>
      <w:r>
        <w:t xml:space="preserve"> </w:t>
      </w:r>
      <w:r w:rsidRPr="00406DEA">
        <w:t>to hold our question bank, wh</w:t>
      </w:r>
      <w:r>
        <w:t>i</w:t>
      </w:r>
      <w:r w:rsidRPr="00406DEA">
        <w:t>ch we will read from our JSON document. We will use</w:t>
      </w:r>
      <w:r>
        <w:t xml:space="preserve"> </w:t>
      </w:r>
      <w:proofErr w:type="spellStart"/>
      <w:r w:rsidRPr="00406DEA">
        <w:t>wordArray</w:t>
      </w:r>
      <w:proofErr w:type="spellEnd"/>
      <w:r w:rsidRPr="00406DEA">
        <w:t xml:space="preserve"> to split up and hold the letters of the current word. </w:t>
      </w:r>
      <w:proofErr w:type="spellStart"/>
      <w:proofErr w:type="gramStart"/>
      <w:r w:rsidRPr="00406DEA">
        <w:t>previousGuesses</w:t>
      </w:r>
      <w:proofErr w:type="spellEnd"/>
      <w:proofErr w:type="gramEnd"/>
      <w:r w:rsidRPr="00406DEA">
        <w:t xml:space="preserve"> will</w:t>
      </w:r>
      <w:r>
        <w:t xml:space="preserve"> </w:t>
      </w:r>
      <w:r w:rsidRPr="00406DEA">
        <w:t>contain all the letters previously guessed by the user.</w:t>
      </w:r>
      <w:r>
        <w:t xml:space="preserve"> </w:t>
      </w:r>
      <w:r w:rsidRPr="00406DEA">
        <w:t xml:space="preserve">We need the variable </w:t>
      </w:r>
      <w:proofErr w:type="spellStart"/>
      <w:r w:rsidRPr="00406DEA">
        <w:t>wrongAnswerCount</w:t>
      </w:r>
      <w:proofErr w:type="spellEnd"/>
      <w:r w:rsidRPr="00406DEA">
        <w:t xml:space="preserve"> to track how many wrong answers have</w:t>
      </w:r>
      <w:r>
        <w:t xml:space="preserve"> </w:t>
      </w:r>
      <w:r w:rsidRPr="00406DEA">
        <w:t>been entered.</w:t>
      </w:r>
      <w:r>
        <w:t xml:space="preserve"> </w:t>
      </w:r>
      <w:r w:rsidRPr="00406DEA">
        <w:t>These are the global variables - used throughout the code. We will also have some</w:t>
      </w:r>
      <w:r>
        <w:t xml:space="preserve"> </w:t>
      </w:r>
      <w:r w:rsidRPr="00406DEA">
        <w:t>local variables (used in only one function) which we will define later.</w:t>
      </w:r>
    </w:p>
    <w:p w:rsidR="00406DEA" w:rsidRDefault="00406DEA" w:rsidP="00406DEA">
      <w:r w:rsidRPr="00406DEA">
        <w:t>Right then, we need to get the data from our JSON file into a useable format in</w:t>
      </w:r>
      <w:r>
        <w:t xml:space="preserve"> </w:t>
      </w:r>
      <w:r w:rsidRPr="00406DEA">
        <w:t>controller.js. Here’s how:</w:t>
      </w:r>
    </w:p>
    <w:p w:rsidR="00406DEA" w:rsidRDefault="00406DEA" w:rsidP="00406DEA">
      <w:r>
        <w:rPr>
          <w:noProof/>
        </w:rPr>
        <w:drawing>
          <wp:inline distT="0" distB="0" distL="0" distR="0" wp14:anchorId="1BCB2BA5" wp14:editId="70B64209">
            <wp:extent cx="5924550" cy="1676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DEA" w:rsidRPr="00406DEA" w:rsidRDefault="00406DEA" w:rsidP="00406DEA">
      <w:r w:rsidRPr="00406DEA">
        <w:t>We use the command $.</w:t>
      </w:r>
      <w:proofErr w:type="spellStart"/>
      <w:r w:rsidRPr="00406DEA">
        <w:t>getJSON</w:t>
      </w:r>
      <w:proofErr w:type="spellEnd"/>
      <w:r w:rsidRPr="00406DEA">
        <w:t xml:space="preserve"> to read our JSON data and call a function to</w:t>
      </w:r>
      <w:r>
        <w:t xml:space="preserve"> </w:t>
      </w:r>
      <w:r w:rsidRPr="00406DEA">
        <w:t>format it. The $.</w:t>
      </w:r>
      <w:proofErr w:type="spellStart"/>
      <w:proofErr w:type="gramStart"/>
      <w:r w:rsidRPr="00406DEA">
        <w:t>getJSON</w:t>
      </w:r>
      <w:proofErr w:type="spellEnd"/>
      <w:r w:rsidRPr="00406DEA">
        <w:t>(</w:t>
      </w:r>
      <w:proofErr w:type="gramEnd"/>
      <w:r w:rsidRPr="00406DEA">
        <w:t>) command is an example of a function from JQUERY.</w:t>
      </w:r>
      <w:r>
        <w:t xml:space="preserve"> </w:t>
      </w:r>
      <w:r w:rsidRPr="00406DEA">
        <w:t>Without our JQUERY extension, we would not be able to use this code. Code that</w:t>
      </w:r>
      <w:r>
        <w:t xml:space="preserve"> </w:t>
      </w:r>
      <w:r w:rsidRPr="00406DEA">
        <w:t>begins with a ‘$’ references JQUERY.</w:t>
      </w:r>
    </w:p>
    <w:p w:rsidR="00406DEA" w:rsidRDefault="00406DEA" w:rsidP="00406DEA">
      <w:r w:rsidRPr="00406DEA">
        <w:t> We loop through all the JSON elements inside the wordlist element, i.e. all of our</w:t>
      </w:r>
      <w:r>
        <w:t xml:space="preserve"> </w:t>
      </w:r>
      <w:r w:rsidRPr="00406DEA">
        <w:t>words and clues. Then we use the data to form an array of information called</w:t>
      </w:r>
      <w:r w:rsidR="00A768DC">
        <w:t xml:space="preserve"> </w:t>
      </w:r>
      <w:proofErr w:type="spellStart"/>
      <w:r w:rsidRPr="00406DEA">
        <w:t>questionBank</w:t>
      </w:r>
      <w:proofErr w:type="spellEnd"/>
      <w:r w:rsidRPr="00406DEA">
        <w:t>. We are using a two-dimensional array here:</w:t>
      </w:r>
    </w:p>
    <w:p w:rsidR="00406DEA" w:rsidRDefault="00406DEA" w:rsidP="00406DEA">
      <w:r w:rsidRPr="00406DEA">
        <w:t xml:space="preserve">One dimensional array: </w:t>
      </w:r>
      <w:proofErr w:type="spellStart"/>
      <w:r w:rsidRPr="00406DEA">
        <w:t>questionBank</w:t>
      </w:r>
      <w:proofErr w:type="spellEnd"/>
      <w:r w:rsidRPr="00406DEA">
        <w:t xml:space="preserve"> = ["</w:t>
      </w:r>
      <w:proofErr w:type="spellStart"/>
      <w:r w:rsidRPr="00406DEA">
        <w:t>cat","dog","fox</w:t>
      </w:r>
      <w:proofErr w:type="spellEnd"/>
      <w:r w:rsidRPr="00406DEA">
        <w:t>"]; (</w:t>
      </w:r>
      <w:proofErr w:type="spellStart"/>
      <w:proofErr w:type="gramStart"/>
      <w:r w:rsidRPr="00406DEA">
        <w:t>questionBank</w:t>
      </w:r>
      <w:proofErr w:type="spellEnd"/>
      <w:r w:rsidRPr="00406DEA">
        <w:t>[</w:t>
      </w:r>
      <w:proofErr w:type="gramEnd"/>
      <w:r w:rsidRPr="00406DEA">
        <w:t>1]= "dog")</w:t>
      </w:r>
    </w:p>
    <w:p w:rsidR="00406DEA" w:rsidRDefault="00406DEA" w:rsidP="00406DEA">
      <w:r w:rsidRPr="00406DEA">
        <w:t xml:space="preserve">Two dimensional array: </w:t>
      </w:r>
      <w:proofErr w:type="spellStart"/>
      <w:r w:rsidRPr="00406DEA">
        <w:t>questionBank</w:t>
      </w:r>
      <w:proofErr w:type="spellEnd"/>
      <w:proofErr w:type="gramStart"/>
      <w:r w:rsidRPr="00406DEA">
        <w:t>=[</w:t>
      </w:r>
      <w:proofErr w:type="gramEnd"/>
      <w:r w:rsidRPr="00406DEA">
        <w:t>["cat", "dog", "fox"], ["lion", "tiger", "zebra"],["kangaroo", "koala", "wallaby"]]; (</w:t>
      </w:r>
      <w:proofErr w:type="spellStart"/>
      <w:r w:rsidRPr="00406DEA">
        <w:t>questionBank</w:t>
      </w:r>
      <w:proofErr w:type="spellEnd"/>
      <w:r w:rsidRPr="00406DEA">
        <w:t>[1][2]= "zebra")</w:t>
      </w:r>
    </w:p>
    <w:p w:rsidR="00406DEA" w:rsidRDefault="00406DEA" w:rsidP="00406DEA">
      <w:r w:rsidRPr="00406DEA">
        <w:t xml:space="preserve">Line [7], </w:t>
      </w:r>
      <w:proofErr w:type="gramStart"/>
      <w:r w:rsidRPr="00406DEA">
        <w:t>alert(</w:t>
      </w:r>
      <w:proofErr w:type="spellStart"/>
      <w:proofErr w:type="gramEnd"/>
      <w:r w:rsidRPr="00406DEA">
        <w:t>questionBank</w:t>
      </w:r>
      <w:proofErr w:type="spellEnd"/>
      <w:r w:rsidRPr="00406DEA">
        <w:t>); is only for testing; it will display the contents in an alert(pop up) window so that we can ensure everything is working so far.</w:t>
      </w:r>
      <w:r>
        <w:t xml:space="preserve"> </w:t>
      </w:r>
      <w:r w:rsidRPr="00406DEA">
        <w:t xml:space="preserve">Now would be a good time to test the app. </w:t>
      </w:r>
      <w:r>
        <w:t xml:space="preserve">Launch </w:t>
      </w:r>
      <w:r>
        <w:lastRenderedPageBreak/>
        <w:t>the website in a browser of your choice</w:t>
      </w:r>
      <w:r w:rsidRPr="00406DEA">
        <w:t>. You should see a pop up window displaying the</w:t>
      </w:r>
      <w:r>
        <w:t xml:space="preserve"> </w:t>
      </w:r>
      <w:r w:rsidRPr="00406DEA">
        <w:t>contents of the database, as shown below</w:t>
      </w:r>
      <w:r>
        <w:t>:</w:t>
      </w:r>
    </w:p>
    <w:p w:rsidR="00406DEA" w:rsidRPr="00406DEA" w:rsidRDefault="00406DEA" w:rsidP="00406DEA">
      <w:r>
        <w:rPr>
          <w:noProof/>
        </w:rPr>
        <w:drawing>
          <wp:inline distT="0" distB="0" distL="0" distR="0" wp14:anchorId="6CD4CA9D" wp14:editId="32534E59">
            <wp:extent cx="5943600" cy="3793787"/>
            <wp:effectExtent l="0" t="0" r="0" b="0"/>
            <wp:docPr id="13" name="Picture 2" descr="https://html1-f.scribdassets.com/1sx44uo45c4a92u2/images/11-181fee6fe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html1-f.scribdassets.com/1sx44uo45c4a92u2/images/11-181fee6feb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3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1196" w:rsidRPr="001C1196" w:rsidRDefault="001C1196" w:rsidP="001C1196">
      <w:r w:rsidRPr="001C1196">
        <w:rPr>
          <w:b/>
          <w:bCs/>
        </w:rPr>
        <w:t>Step 7</w:t>
      </w:r>
    </w:p>
    <w:p w:rsidR="001C1196" w:rsidRDefault="001C1196" w:rsidP="001C1196">
      <w:r w:rsidRPr="001C1196">
        <w:t>Displaying the game screens</w:t>
      </w:r>
    </w:p>
    <w:p w:rsidR="001C1196" w:rsidRDefault="001C1196" w:rsidP="001C1196">
      <w:r w:rsidRPr="001C1196">
        <w:t xml:space="preserve">Find the line that says </w:t>
      </w:r>
      <w:proofErr w:type="gramStart"/>
      <w:r w:rsidRPr="001C1196">
        <w:t>alert(</w:t>
      </w:r>
      <w:proofErr w:type="spellStart"/>
      <w:proofErr w:type="gramEnd"/>
      <w:r w:rsidRPr="001C1196">
        <w:t>questionBank</w:t>
      </w:r>
      <w:proofErr w:type="spellEnd"/>
      <w:r w:rsidRPr="001C1196">
        <w:t>);</w:t>
      </w:r>
    </w:p>
    <w:p w:rsidR="001C1196" w:rsidRDefault="001C1196" w:rsidP="001C1196">
      <w:r w:rsidRPr="001C1196">
        <w:t xml:space="preserve">Delete it and in its place </w:t>
      </w:r>
      <w:bookmarkStart w:id="0" w:name="_GoBack"/>
      <w:proofErr w:type="spellStart"/>
      <w:r w:rsidRPr="001C1196">
        <w:t>add</w:t>
      </w:r>
      <w:proofErr w:type="gramStart"/>
      <w:r w:rsidRPr="001C1196">
        <w:t>:titleScreen</w:t>
      </w:r>
      <w:proofErr w:type="spellEnd"/>
      <w:proofErr w:type="gramEnd"/>
      <w:r w:rsidRPr="001C1196">
        <w:t>();</w:t>
      </w:r>
      <w:bookmarkEnd w:id="0"/>
    </w:p>
    <w:p w:rsidR="001C1196" w:rsidRDefault="001C1196" w:rsidP="001C1196">
      <w:r w:rsidRPr="001C1196">
        <w:t xml:space="preserve">This will call a function which creates a simple title screen. </w:t>
      </w:r>
    </w:p>
    <w:p w:rsidR="001C1196" w:rsidRDefault="001C1196" w:rsidP="001C1196">
      <w:r w:rsidRPr="001C1196">
        <w:t>We will write this function</w:t>
      </w:r>
      <w:r>
        <w:t xml:space="preserve"> </w:t>
      </w:r>
      <w:r w:rsidRPr="001C1196">
        <w:t xml:space="preserve">now. </w:t>
      </w:r>
    </w:p>
    <w:p w:rsidR="001C1196" w:rsidRPr="001C1196" w:rsidRDefault="001C1196" w:rsidP="001C1196">
      <w:r w:rsidRPr="001C1196">
        <w:t xml:space="preserve">It can be placed immediately after the previous code that ends with the </w:t>
      </w:r>
      <w:proofErr w:type="gramStart"/>
      <w:r w:rsidRPr="001C1196">
        <w:t>line:</w:t>
      </w:r>
      <w:proofErr w:type="gramEnd"/>
      <w:r w:rsidRPr="001C1196">
        <w:t>})//</w:t>
      </w:r>
      <w:proofErr w:type="spellStart"/>
      <w:r w:rsidRPr="001C1196">
        <w:t>getJSON</w:t>
      </w:r>
      <w:proofErr w:type="spellEnd"/>
    </w:p>
    <w:p w:rsidR="00406DEA" w:rsidRDefault="001C1196" w:rsidP="00406DEA">
      <w:r>
        <w:rPr>
          <w:noProof/>
        </w:rPr>
        <w:drawing>
          <wp:inline distT="0" distB="0" distL="0" distR="0" wp14:anchorId="3BA4D332" wp14:editId="48B157BA">
            <wp:extent cx="5943600" cy="11487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904" w:rsidRDefault="00C10904" w:rsidP="00406DEA">
      <w:r w:rsidRPr="00C10904">
        <w:t>What we are doing here is adding content to the empty container named</w:t>
      </w:r>
      <w:r>
        <w:t xml:space="preserve"> </w:t>
      </w:r>
      <w:r w:rsidRPr="00C10904">
        <w:t>#</w:t>
      </w:r>
      <w:proofErr w:type="spellStart"/>
      <w:r w:rsidRPr="00C10904">
        <w:t>gameContent</w:t>
      </w:r>
      <w:proofErr w:type="spellEnd"/>
      <w:r w:rsidRPr="00C10904">
        <w:t xml:space="preserve"> - a title and a start button. The styles for these elements have already</w:t>
      </w:r>
      <w:r>
        <w:t xml:space="preserve"> </w:t>
      </w:r>
      <w:r w:rsidRPr="00C10904">
        <w:t>been put together in our CSS file.</w:t>
      </w:r>
    </w:p>
    <w:p w:rsidR="001C1196" w:rsidRPr="00406DEA" w:rsidRDefault="00C10904" w:rsidP="00406DEA">
      <w:r w:rsidRPr="00C10904">
        <w:lastRenderedPageBreak/>
        <w:t>Next</w:t>
      </w:r>
      <w:r>
        <w:t>,</w:t>
      </w:r>
      <w:r w:rsidRPr="00C10904">
        <w:t xml:space="preserve"> we add a 'click handler' to the start button. It says, 'when the button is clicked,</w:t>
      </w:r>
      <w:r>
        <w:t xml:space="preserve"> </w:t>
      </w:r>
      <w:r w:rsidRPr="00C10904">
        <w:t xml:space="preserve">call the function </w:t>
      </w:r>
      <w:proofErr w:type="spellStart"/>
      <w:proofErr w:type="gramStart"/>
      <w:r w:rsidRPr="00C10904">
        <w:t>gameScreen</w:t>
      </w:r>
      <w:proofErr w:type="spellEnd"/>
      <w:r w:rsidRPr="00C10904">
        <w:t>(</w:t>
      </w:r>
      <w:proofErr w:type="gramEnd"/>
      <w:r w:rsidRPr="00C10904">
        <w:t xml:space="preserve">)'. The </w:t>
      </w:r>
      <w:proofErr w:type="spellStart"/>
      <w:r w:rsidRPr="00C10904">
        <w:t>gameScreen</w:t>
      </w:r>
      <w:proofErr w:type="spellEnd"/>
      <w:r w:rsidRPr="00C10904">
        <w:t xml:space="preserve"> function will handle functionality</w:t>
      </w:r>
      <w:r>
        <w:t xml:space="preserve"> </w:t>
      </w:r>
      <w:r w:rsidRPr="00C10904">
        <w:t>during the game. We will write this function now.</w:t>
      </w:r>
    </w:p>
    <w:p w:rsidR="00406DEA" w:rsidRDefault="00406DEA" w:rsidP="00406DEA">
      <w:r w:rsidRPr="00406DEA">
        <w:t> </w:t>
      </w:r>
      <w:r w:rsidR="00C10904">
        <w:rPr>
          <w:noProof/>
        </w:rPr>
        <w:drawing>
          <wp:inline distT="0" distB="0" distL="0" distR="0" wp14:anchorId="43E02FF6" wp14:editId="420F3FF2">
            <wp:extent cx="5943600" cy="34239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904" w:rsidRDefault="00C10904" w:rsidP="00406DEA">
      <w:r>
        <w:t>T</w:t>
      </w:r>
      <w:r w:rsidRPr="00C10904">
        <w:t>here we go. The first thing is to empty the #</w:t>
      </w:r>
      <w:proofErr w:type="spellStart"/>
      <w:r w:rsidRPr="00C10904">
        <w:t>gameContent</w:t>
      </w:r>
      <w:proofErr w:type="spellEnd"/>
      <w:r w:rsidRPr="00C10904">
        <w:t xml:space="preserve"> container, thus removing</w:t>
      </w:r>
      <w:r>
        <w:t xml:space="preserve"> </w:t>
      </w:r>
      <w:r w:rsidRPr="00C10904">
        <w:t>our 'intro screen'. [2].</w:t>
      </w:r>
    </w:p>
    <w:p w:rsidR="00C10904" w:rsidRDefault="00C10904" w:rsidP="00406DEA">
      <w:r w:rsidRPr="00C10904">
        <w:t>Next, we add the sections that will make up our game: #</w:t>
      </w:r>
      <w:proofErr w:type="spellStart"/>
      <w:r w:rsidRPr="00C10904">
        <w:t>pixHolder</w:t>
      </w:r>
      <w:proofErr w:type="spellEnd"/>
      <w:r w:rsidRPr="00C10904">
        <w:t>, containing our</w:t>
      </w:r>
      <w:r>
        <w:t xml:space="preserve"> </w:t>
      </w:r>
      <w:r w:rsidRPr="00C10904">
        <w:t>graphic - man.png, then the areas that will hold our blanks, clue, previous guesses</w:t>
      </w:r>
      <w:r>
        <w:t xml:space="preserve"> </w:t>
      </w:r>
      <w:r w:rsidRPr="00C10904">
        <w:t>and feedback [3-7].</w:t>
      </w:r>
    </w:p>
    <w:p w:rsidR="00C10904" w:rsidRDefault="00C10904" w:rsidP="00406DEA">
      <w:r w:rsidRPr="00C10904">
        <w:t xml:space="preserve">Next, we call a function </w:t>
      </w:r>
      <w:proofErr w:type="spellStart"/>
      <w:proofErr w:type="gramStart"/>
      <w:r w:rsidRPr="00C10904">
        <w:t>getWord</w:t>
      </w:r>
      <w:proofErr w:type="spellEnd"/>
      <w:r w:rsidRPr="00C10904">
        <w:t>(</w:t>
      </w:r>
      <w:proofErr w:type="gramEnd"/>
      <w:r w:rsidRPr="00C10904">
        <w:t>), which will choose a random word from our</w:t>
      </w:r>
      <w:r>
        <w:t xml:space="preserve"> </w:t>
      </w:r>
      <w:r w:rsidRPr="00C10904">
        <w:t xml:space="preserve">databank. [9] </w:t>
      </w:r>
    </w:p>
    <w:p w:rsidR="00C10904" w:rsidRDefault="00C10904" w:rsidP="00406DEA">
      <w:r w:rsidRPr="00C10904">
        <w:t>We will write this function in a moment. </w:t>
      </w:r>
      <w:proofErr w:type="spellStart"/>
      <w:proofErr w:type="gramStart"/>
      <w:r w:rsidRPr="00C10904">
        <w:t>getWord</w:t>
      </w:r>
      <w:proofErr w:type="spellEnd"/>
      <w:proofErr w:type="gramEnd"/>
      <w:r w:rsidRPr="00C10904">
        <w:t xml:space="preserve"> will generate the</w:t>
      </w:r>
      <w:r>
        <w:t xml:space="preserve"> </w:t>
      </w:r>
      <w:r w:rsidRPr="00C10904">
        <w:t xml:space="preserve">variable </w:t>
      </w:r>
      <w:proofErr w:type="spellStart"/>
      <w:r w:rsidRPr="00C10904">
        <w:t>currentWord</w:t>
      </w:r>
      <w:proofErr w:type="spellEnd"/>
      <w:r w:rsidRPr="00C10904">
        <w:t xml:space="preserve"> and we use the length of this word to determine how many</w:t>
      </w:r>
      <w:r>
        <w:t xml:space="preserve"> </w:t>
      </w:r>
      <w:r w:rsidRPr="00C10904">
        <w:t>blank tiles to display. We reset the number of wrong answers to 0 and we make sure</w:t>
      </w:r>
      <w:r>
        <w:t xml:space="preserve"> </w:t>
      </w:r>
      <w:r w:rsidRPr="00C10904">
        <w:t xml:space="preserve">our </w:t>
      </w:r>
      <w:proofErr w:type="spellStart"/>
      <w:r w:rsidRPr="00C10904">
        <w:t>previousGuesses</w:t>
      </w:r>
      <w:proofErr w:type="spellEnd"/>
      <w:r w:rsidRPr="00C10904">
        <w:t xml:space="preserve"> array is empty [10-12].</w:t>
      </w:r>
    </w:p>
    <w:p w:rsidR="00C10904" w:rsidRDefault="00C10904" w:rsidP="00406DEA">
      <w:r w:rsidRPr="00C10904">
        <w:t>Lines 14-16 add blank tiles to the screen and gives each tile an identifier: t0, t1, t2, t3...</w:t>
      </w:r>
    </w:p>
    <w:p w:rsidR="00C10904" w:rsidRPr="00406DEA" w:rsidRDefault="00C10904" w:rsidP="00406DEA">
      <w:r w:rsidRPr="00C10904">
        <w:t>Line 18 adds our clue to the screen.</w:t>
      </w:r>
    </w:p>
    <w:p w:rsidR="00C10904" w:rsidRDefault="00C10904" w:rsidP="00406DEA">
      <w:r w:rsidRPr="00C10904">
        <w:t>Line 20 adds a 'listener' to our document (web page). When a key</w:t>
      </w:r>
      <w:r>
        <w:t xml:space="preserve"> </w:t>
      </w:r>
      <w:r w:rsidRPr="00C10904">
        <w:t xml:space="preserve">up is sensed </w:t>
      </w:r>
      <w:r>
        <w:t>–</w:t>
      </w:r>
      <w:r w:rsidRPr="00C10904">
        <w:t xml:space="preserve"> that</w:t>
      </w:r>
      <w:r>
        <w:t xml:space="preserve"> </w:t>
      </w:r>
      <w:r w:rsidRPr="00C10904">
        <w:t xml:space="preserve">is, when a user presses and releases a key - the function </w:t>
      </w:r>
      <w:proofErr w:type="spellStart"/>
      <w:r w:rsidRPr="00C10904">
        <w:t>handleKeyUp</w:t>
      </w:r>
      <w:proofErr w:type="spellEnd"/>
      <w:r w:rsidRPr="00C10904">
        <w:t xml:space="preserve"> is called. We</w:t>
      </w:r>
      <w:r>
        <w:t xml:space="preserve"> </w:t>
      </w:r>
      <w:r w:rsidRPr="00C10904">
        <w:t>will write this function presently.</w:t>
      </w:r>
      <w:r>
        <w:t xml:space="preserve"> </w:t>
      </w:r>
    </w:p>
    <w:p w:rsidR="00406DEA" w:rsidRPr="00406DEA" w:rsidRDefault="00C10904" w:rsidP="00406DEA">
      <w:r w:rsidRPr="00C10904">
        <w:t>Now there are two functions that we have called in our code, but not yet written. Let's</w:t>
      </w:r>
      <w:r>
        <w:t xml:space="preserve"> </w:t>
      </w:r>
      <w:r w:rsidRPr="00C10904">
        <w:t>do the first one:</w:t>
      </w:r>
    </w:p>
    <w:p w:rsidR="00406DEA" w:rsidRDefault="00C10904" w:rsidP="00406DEA">
      <w:r>
        <w:rPr>
          <w:noProof/>
        </w:rPr>
        <w:lastRenderedPageBreak/>
        <w:drawing>
          <wp:inline distT="0" distB="0" distL="0" distR="0" wp14:anchorId="78288FC7" wp14:editId="3C819DFE">
            <wp:extent cx="5943600" cy="1224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904" w:rsidRDefault="00C10904" w:rsidP="00406DEA">
      <w:r w:rsidRPr="00C10904">
        <w:t xml:space="preserve">We start by defining a variable </w:t>
      </w:r>
      <w:proofErr w:type="spellStart"/>
      <w:r w:rsidRPr="00C10904">
        <w:t>rnd</w:t>
      </w:r>
      <w:proofErr w:type="spellEnd"/>
      <w:r w:rsidRPr="00C10904">
        <w:t xml:space="preserve"> and using it to select a random variable between</w:t>
      </w:r>
      <w:r>
        <w:t xml:space="preserve"> </w:t>
      </w:r>
      <w:r w:rsidRPr="00C10904">
        <w:t xml:space="preserve">0 and the length of our </w:t>
      </w:r>
      <w:proofErr w:type="spellStart"/>
      <w:r w:rsidRPr="00C10904">
        <w:t>questionBank</w:t>
      </w:r>
      <w:proofErr w:type="spellEnd"/>
      <w:r w:rsidRPr="00C10904">
        <w:t xml:space="preserve">. With this variable, we set the current word </w:t>
      </w:r>
      <w:proofErr w:type="spellStart"/>
      <w:r w:rsidRPr="00C10904">
        <w:t>andcurrent</w:t>
      </w:r>
      <w:proofErr w:type="spellEnd"/>
      <w:r w:rsidRPr="00C10904">
        <w:t xml:space="preserve"> clue. [2-4]</w:t>
      </w:r>
    </w:p>
    <w:p w:rsidR="00C10904" w:rsidRDefault="00C10904" w:rsidP="00406DEA">
      <w:r w:rsidRPr="00C10904">
        <w:t xml:space="preserve">We then splice the </w:t>
      </w:r>
      <w:proofErr w:type="spellStart"/>
      <w:r w:rsidRPr="00C10904">
        <w:t>questionBank</w:t>
      </w:r>
      <w:proofErr w:type="spellEnd"/>
      <w:r w:rsidRPr="00C10904">
        <w:t xml:space="preserve"> array, meaning we remove the word and clue that</w:t>
      </w:r>
      <w:r>
        <w:t xml:space="preserve"> </w:t>
      </w:r>
      <w:r w:rsidRPr="00C10904">
        <w:t>we have just chosen. [5]</w:t>
      </w:r>
    </w:p>
    <w:p w:rsidR="00C10904" w:rsidRDefault="00C10904" w:rsidP="00406DEA">
      <w:r w:rsidRPr="00C10904">
        <w:t>Finally, we form an array containing the letters of the current word by splitting it.</w:t>
      </w:r>
    </w:p>
    <w:p w:rsidR="00C10904" w:rsidRDefault="00C10904" w:rsidP="00406DEA">
      <w:r w:rsidRPr="00C10904">
        <w:t>Now would be a good time to test our game. You should see this:</w:t>
      </w:r>
    </w:p>
    <w:p w:rsidR="00C10904" w:rsidRDefault="00C10904" w:rsidP="00406DEA">
      <w:r>
        <w:rPr>
          <w:noProof/>
        </w:rPr>
        <w:drawing>
          <wp:inline distT="0" distB="0" distL="0" distR="0">
            <wp:extent cx="5943600" cy="4574026"/>
            <wp:effectExtent l="0" t="0" r="0" b="0"/>
            <wp:docPr id="17" name="Picture 17" descr="https://html2-f.scribdassets.com/1sx44uo45c4a92u2/images/13-932808346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html2-f.scribdassets.com/1sx44uo45c4a92u2/images/13-932808346a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904" w:rsidRPr="00C10904" w:rsidRDefault="00C10904" w:rsidP="00C10904">
      <w:r w:rsidRPr="00C10904">
        <w:t> </w:t>
      </w:r>
    </w:p>
    <w:p w:rsidR="00C10904" w:rsidRPr="00C10904" w:rsidRDefault="00C10904" w:rsidP="00C10904">
      <w:r w:rsidRPr="00C10904">
        <w:t>...and when you click BEGIN, you should see this:</w:t>
      </w:r>
    </w:p>
    <w:p w:rsidR="00C10904" w:rsidRDefault="00C10904" w:rsidP="00406DEA">
      <w:r>
        <w:rPr>
          <w:noProof/>
        </w:rPr>
        <w:lastRenderedPageBreak/>
        <w:drawing>
          <wp:inline distT="0" distB="0" distL="0" distR="0">
            <wp:extent cx="5943600" cy="5891615"/>
            <wp:effectExtent l="0" t="0" r="0" b="0"/>
            <wp:docPr id="18" name="Picture 18" descr="https://html1-f.scribdassets.com/1sx44uo45c4a92u2/images/14-b928330f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html1-f.scribdassets.com/1sx44uo45c4a92u2/images/14-b928330f49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904" w:rsidRDefault="00C10904" w:rsidP="00C10904">
      <w:r w:rsidRPr="00C10904">
        <w:t>Try refreshing the page and clicking again. You should see a different word each</w:t>
      </w:r>
      <w:r>
        <w:t xml:space="preserve"> </w:t>
      </w:r>
      <w:r w:rsidRPr="00C10904">
        <w:t>time.</w:t>
      </w:r>
    </w:p>
    <w:p w:rsidR="00C10904" w:rsidRPr="00C10904" w:rsidRDefault="00C10904" w:rsidP="00C10904">
      <w:r w:rsidRPr="00C10904">
        <w:t>If it's not working, go back and check the code. Otherwise, let's add the </w:t>
      </w:r>
      <w:proofErr w:type="spellStart"/>
      <w:r w:rsidRPr="00C10904">
        <w:t>functionalitythat</w:t>
      </w:r>
      <w:proofErr w:type="spellEnd"/>
      <w:r w:rsidRPr="00C10904">
        <w:t xml:space="preserve"> we need when the user presses a key:</w:t>
      </w:r>
    </w:p>
    <w:p w:rsidR="00C10904" w:rsidRPr="00C10904" w:rsidRDefault="00C10904" w:rsidP="00C10904">
      <w:r w:rsidRPr="00C10904">
        <w:rPr>
          <w:b/>
          <w:bCs/>
        </w:rPr>
        <w:t>Step 8</w:t>
      </w:r>
    </w:p>
    <w:p w:rsidR="00534692" w:rsidRDefault="00C10904" w:rsidP="00C10904">
      <w:r w:rsidRPr="00C10904">
        <w:t>Adding functionality</w:t>
      </w:r>
    </w:p>
    <w:p w:rsidR="00C10904" w:rsidRDefault="00C10904" w:rsidP="00C10904">
      <w:r w:rsidRPr="00C10904">
        <w:t>We have already added code to listen for a keypress, but we haven't added code to</w:t>
      </w:r>
      <w:r w:rsidR="00534692">
        <w:t xml:space="preserve"> </w:t>
      </w:r>
      <w:r w:rsidRPr="00C10904">
        <w:t>deal with it. Let's do that now:</w:t>
      </w:r>
    </w:p>
    <w:p w:rsidR="00534692" w:rsidRDefault="00534692" w:rsidP="00C10904">
      <w:r>
        <w:rPr>
          <w:noProof/>
        </w:rPr>
        <w:lastRenderedPageBreak/>
        <w:drawing>
          <wp:inline distT="0" distB="0" distL="0" distR="0">
            <wp:extent cx="5943600" cy="48387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692" w:rsidRDefault="00534692" w:rsidP="00C10904">
      <w:r w:rsidRPr="00534692">
        <w:t>On line 1, we begin the function and indicate that it is acting upon an event, in this</w:t>
      </w:r>
      <w:r>
        <w:t xml:space="preserve"> </w:t>
      </w:r>
      <w:r w:rsidRPr="00534692">
        <w:t>case a key press.</w:t>
      </w:r>
      <w:r>
        <w:t xml:space="preserve"> </w:t>
      </w:r>
    </w:p>
    <w:p w:rsidR="00534692" w:rsidRDefault="00534692" w:rsidP="00C10904">
      <w:r w:rsidRPr="00534692">
        <w:t xml:space="preserve">Key presses are distinguished by codes in </w:t>
      </w:r>
      <w:proofErr w:type="spellStart"/>
      <w:r w:rsidRPr="00534692">
        <w:t>Javascript</w:t>
      </w:r>
      <w:proofErr w:type="spellEnd"/>
      <w:r w:rsidRPr="00534692">
        <w:t>, where a=65, b=66... z=90.Hence, in line 2, we ignore any other key presses, such as a comma or a number.</w:t>
      </w:r>
    </w:p>
    <w:p w:rsidR="00534692" w:rsidRDefault="00534692" w:rsidP="00C10904">
      <w:r w:rsidRPr="00534692">
        <w:t>Lines 3-5 define some local variables. The variable found will help us determine if</w:t>
      </w:r>
      <w:r>
        <w:t xml:space="preserve"> </w:t>
      </w:r>
      <w:r w:rsidRPr="00534692">
        <w:t xml:space="preserve">the submitted letter is found in the word. </w:t>
      </w:r>
      <w:proofErr w:type="spellStart"/>
      <w:proofErr w:type="gramStart"/>
      <w:r w:rsidRPr="00534692">
        <w:t>previouslyEntered</w:t>
      </w:r>
      <w:proofErr w:type="spellEnd"/>
      <w:proofErr w:type="gramEnd"/>
      <w:r w:rsidRPr="00534692">
        <w:t xml:space="preserve"> will help us determine if</w:t>
      </w:r>
      <w:r>
        <w:t xml:space="preserve"> </w:t>
      </w:r>
      <w:r w:rsidRPr="00534692">
        <w:t>the letter has been previously submitted. The variable input converts the code to a</w:t>
      </w:r>
      <w:r>
        <w:t xml:space="preserve"> </w:t>
      </w:r>
      <w:r w:rsidRPr="00534692">
        <w:t>letter and ensures that it is lower case.</w:t>
      </w:r>
    </w:p>
    <w:p w:rsidR="00534692" w:rsidRDefault="00534692" w:rsidP="00C10904">
      <w:r w:rsidRPr="00534692">
        <w:t>Lines 7-11 check whether the letter has been entered before. Line 13 dictates that</w:t>
      </w:r>
      <w:r>
        <w:t xml:space="preserve"> </w:t>
      </w:r>
      <w:r w:rsidRPr="00534692">
        <w:t>the rest of the function should only be carried out if the letter has not already been</w:t>
      </w:r>
      <w:r>
        <w:t xml:space="preserve"> </w:t>
      </w:r>
      <w:r w:rsidRPr="00534692">
        <w:t>input. If the user enters a letter twice, the second entry will simply be ignored. Line14 adds the current letter to the list of </w:t>
      </w:r>
      <w:proofErr w:type="spellStart"/>
      <w:r w:rsidRPr="00534692">
        <w:t>previosuly</w:t>
      </w:r>
      <w:proofErr w:type="spellEnd"/>
      <w:r w:rsidRPr="00534692">
        <w:t xml:space="preserve"> entered letters.</w:t>
      </w:r>
    </w:p>
    <w:p w:rsidR="00534692" w:rsidRDefault="00534692" w:rsidP="00C10904">
      <w:r w:rsidRPr="00534692">
        <w:t>Lines 16-21 check whether the letter appears in the word. If so, the letter is added to</w:t>
      </w:r>
      <w:r>
        <w:t xml:space="preserve"> </w:t>
      </w:r>
      <w:r w:rsidRPr="00534692">
        <w:t xml:space="preserve">the appropriate tile, which we can reference using the </w:t>
      </w:r>
      <w:proofErr w:type="spellStart"/>
      <w:r w:rsidRPr="00534692">
        <w:t>jquery</w:t>
      </w:r>
      <w:proofErr w:type="spellEnd"/>
      <w:r w:rsidRPr="00534692">
        <w:t xml:space="preserve"> shorthand $('#t'+</w:t>
      </w:r>
      <w:proofErr w:type="spellStart"/>
      <w:r w:rsidRPr="00534692">
        <w:t>i</w:t>
      </w:r>
      <w:proofErr w:type="spellEnd"/>
      <w:r w:rsidRPr="00534692">
        <w:t>).</w:t>
      </w:r>
    </w:p>
    <w:p w:rsidR="00C10904" w:rsidRDefault="00534692" w:rsidP="00406DEA">
      <w:r w:rsidRPr="00534692">
        <w:t xml:space="preserve">Line 25 specifies a function </w:t>
      </w:r>
      <w:proofErr w:type="spellStart"/>
      <w:proofErr w:type="gramStart"/>
      <w:r w:rsidRPr="00534692">
        <w:t>checkAnswer</w:t>
      </w:r>
      <w:proofErr w:type="spellEnd"/>
      <w:r w:rsidRPr="00534692">
        <w:t>(</w:t>
      </w:r>
      <w:proofErr w:type="gramEnd"/>
      <w:r w:rsidRPr="00534692">
        <w:t>) - this will check whether the entire word</w:t>
      </w:r>
      <w:r>
        <w:t xml:space="preserve"> </w:t>
      </w:r>
      <w:r w:rsidRPr="00534692">
        <w:t>has been solved. Line 26 specifies that if the letter was not found in the word, we</w:t>
      </w:r>
      <w:r>
        <w:t xml:space="preserve"> </w:t>
      </w:r>
      <w:r w:rsidRPr="00534692">
        <w:t xml:space="preserve">should call a function </w:t>
      </w:r>
      <w:proofErr w:type="spellStart"/>
      <w:proofErr w:type="gramStart"/>
      <w:r w:rsidRPr="00534692">
        <w:t>wrongAnswer</w:t>
      </w:r>
      <w:proofErr w:type="spellEnd"/>
      <w:r w:rsidRPr="00534692">
        <w:t>(</w:t>
      </w:r>
      <w:proofErr w:type="gramEnd"/>
      <w:r w:rsidRPr="00534692">
        <w:t xml:space="preserve">) </w:t>
      </w:r>
      <w:r w:rsidRPr="00534692">
        <w:lastRenderedPageBreak/>
        <w:t>and send it the variable 'input'. We still need to</w:t>
      </w:r>
      <w:r>
        <w:t xml:space="preserve"> </w:t>
      </w:r>
      <w:r w:rsidRPr="00534692">
        <w:t>write these two functions. However, you can test the game again now and you</w:t>
      </w:r>
      <w:r>
        <w:t xml:space="preserve"> </w:t>
      </w:r>
      <w:r w:rsidRPr="00534692">
        <w:t>should see that correct letters can be entered.</w:t>
      </w:r>
    </w:p>
    <w:p w:rsidR="00C10904" w:rsidRDefault="000618F0" w:rsidP="00406DEA">
      <w:r>
        <w:rPr>
          <w:noProof/>
        </w:rPr>
        <w:drawing>
          <wp:inline distT="0" distB="0" distL="0" distR="0">
            <wp:extent cx="5857875" cy="36480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18F0" w:rsidRDefault="000618F0" w:rsidP="00406DEA">
      <w:r w:rsidRPr="000618F0">
        <w:t xml:space="preserve">On lines 1-9 above, we have the function </w:t>
      </w:r>
      <w:proofErr w:type="spellStart"/>
      <w:r w:rsidRPr="000618F0">
        <w:t>checkAnswer</w:t>
      </w:r>
      <w:proofErr w:type="spellEnd"/>
      <w:r w:rsidRPr="000618F0">
        <w:t>() which declares a local</w:t>
      </w:r>
      <w:r>
        <w:t xml:space="preserve"> </w:t>
      </w:r>
      <w:r w:rsidRPr="000618F0">
        <w:t xml:space="preserve">variable </w:t>
      </w:r>
      <w:proofErr w:type="spellStart"/>
      <w:r w:rsidRPr="000618F0">
        <w:t>currentAnswer</w:t>
      </w:r>
      <w:proofErr w:type="spellEnd"/>
      <w:r w:rsidRPr="000618F0">
        <w:t xml:space="preserve"> and then uses it to store the user input so far by adding to it</w:t>
      </w:r>
      <w:r>
        <w:t xml:space="preserve"> </w:t>
      </w:r>
      <w:r w:rsidRPr="000618F0">
        <w:t>the text from each of our answer tiles. If the current answer is the same as the</w:t>
      </w:r>
      <w:r>
        <w:t xml:space="preserve"> </w:t>
      </w:r>
      <w:r w:rsidRPr="000618F0">
        <w:t xml:space="preserve">current word from our database, then we use the function </w:t>
      </w:r>
      <w:proofErr w:type="spellStart"/>
      <w:proofErr w:type="gramStart"/>
      <w:r w:rsidRPr="000618F0">
        <w:t>victoryMessage</w:t>
      </w:r>
      <w:proofErr w:type="spellEnd"/>
      <w:r w:rsidRPr="000618F0">
        <w:t>(</w:t>
      </w:r>
      <w:proofErr w:type="gramEnd"/>
      <w:r w:rsidRPr="000618F0">
        <w:t>) to</w:t>
      </w:r>
      <w:r>
        <w:t xml:space="preserve"> </w:t>
      </w:r>
      <w:r w:rsidRPr="000618F0">
        <w:t>display a victory message [6-8].</w:t>
      </w:r>
    </w:p>
    <w:p w:rsidR="000618F0" w:rsidRDefault="000618F0" w:rsidP="00406DEA">
      <w:r w:rsidRPr="000618F0">
        <w:t>If a wrong answer was inputted, we use the function </w:t>
      </w:r>
      <w:proofErr w:type="spellStart"/>
      <w:proofErr w:type="gramStart"/>
      <w:r w:rsidRPr="000618F0">
        <w:t>wrongAnswer</w:t>
      </w:r>
      <w:proofErr w:type="spellEnd"/>
      <w:r w:rsidRPr="000618F0">
        <w:t>(</w:t>
      </w:r>
      <w:proofErr w:type="gramEnd"/>
      <w:r w:rsidRPr="000618F0">
        <w:t>), which labels</w:t>
      </w:r>
      <w:r>
        <w:t xml:space="preserve"> </w:t>
      </w:r>
      <w:r w:rsidRPr="000618F0">
        <w:t>the inputted letter as 'a' [11]. We increase the value of the variable</w:t>
      </w:r>
      <w:r>
        <w:t xml:space="preserve"> </w:t>
      </w:r>
      <w:proofErr w:type="spellStart"/>
      <w:r w:rsidRPr="000618F0">
        <w:t>wrongAnswerCount</w:t>
      </w:r>
      <w:proofErr w:type="spellEnd"/>
      <w:r w:rsidRPr="000618F0">
        <w:t xml:space="preserve"> by one [12]. </w:t>
      </w:r>
    </w:p>
    <w:p w:rsidR="000618F0" w:rsidRDefault="000618F0" w:rsidP="00406DEA">
      <w:r w:rsidRPr="000618F0">
        <w:t>We use the number of wrong answers to recalculate</w:t>
      </w:r>
      <w:r>
        <w:t xml:space="preserve"> </w:t>
      </w:r>
      <w:r w:rsidRPr="000618F0">
        <w:t>the position of our hanged man image [13] and then apply the new position [15]. You</w:t>
      </w:r>
      <w:r>
        <w:t xml:space="preserve"> </w:t>
      </w:r>
      <w:r w:rsidRPr="000618F0">
        <w:t xml:space="preserve">can observe that we do this by changing the CSS rule that applies to the </w:t>
      </w:r>
      <w:proofErr w:type="spellStart"/>
      <w:r w:rsidRPr="000618F0">
        <w:t>div#hangman</w:t>
      </w:r>
      <w:proofErr w:type="spellEnd"/>
      <w:r w:rsidRPr="000618F0">
        <w:t>. This technique of changing the CSS rule on the fly can come in very</w:t>
      </w:r>
      <w:r>
        <w:t xml:space="preserve"> </w:t>
      </w:r>
      <w:r w:rsidRPr="000618F0">
        <w:t>handy for simple games such as this.</w:t>
      </w:r>
    </w:p>
    <w:p w:rsidR="000618F0" w:rsidRDefault="000618F0" w:rsidP="00406DEA">
      <w:r w:rsidRPr="000618F0">
        <w:t>Meanwhile, we display the incorrect guess on the screen [14]. We add a couple of</w:t>
      </w:r>
      <w:r>
        <w:t xml:space="preserve"> </w:t>
      </w:r>
      <w:r w:rsidRPr="000618F0">
        <w:t>spaces so that the incorrect guesses are not clumped together.</w:t>
      </w:r>
      <w:r>
        <w:t xml:space="preserve"> </w:t>
      </w:r>
      <w:r w:rsidRPr="000618F0">
        <w:t>Finally, we know that if the user has entered six incorrect guesses, the hanging is</w:t>
      </w:r>
      <w:r>
        <w:t xml:space="preserve"> </w:t>
      </w:r>
      <w:r w:rsidRPr="000618F0">
        <w:t>complete and the user has lost the round. Therefore we need to display a message</w:t>
      </w:r>
      <w:r>
        <w:t xml:space="preserve"> </w:t>
      </w:r>
      <w:r w:rsidRPr="000618F0">
        <w:t xml:space="preserve">using the function </w:t>
      </w:r>
      <w:proofErr w:type="spellStart"/>
      <w:proofErr w:type="gramStart"/>
      <w:r w:rsidRPr="000618F0">
        <w:t>defeatMessage</w:t>
      </w:r>
      <w:proofErr w:type="spellEnd"/>
      <w:r w:rsidRPr="000618F0">
        <w:t>(</w:t>
      </w:r>
      <w:proofErr w:type="gramEnd"/>
      <w:r w:rsidRPr="000618F0">
        <w:t>). [16-17]</w:t>
      </w:r>
    </w:p>
    <w:p w:rsidR="000618F0" w:rsidRDefault="000618F0" w:rsidP="00406DEA">
      <w:r>
        <w:rPr>
          <w:noProof/>
        </w:rPr>
        <w:lastRenderedPageBreak/>
        <w:drawing>
          <wp:inline distT="0" distB="0" distL="0" distR="0" wp14:anchorId="1A272A73" wp14:editId="1C78E5E4">
            <wp:extent cx="5943600" cy="40112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8F0" w:rsidRDefault="000618F0" w:rsidP="00406DEA">
      <w:r w:rsidRPr="000618F0">
        <w:t>The first function displays our victory message with a button to click when the player</w:t>
      </w:r>
      <w:r>
        <w:t xml:space="preserve"> </w:t>
      </w:r>
      <w:r w:rsidRPr="000618F0">
        <w:t xml:space="preserve">is ready to continue. First we remove the key handler that we instituted [2]. </w:t>
      </w:r>
      <w:proofErr w:type="gramStart"/>
      <w:r w:rsidRPr="000618F0">
        <w:t>next</w:t>
      </w:r>
      <w:proofErr w:type="gramEnd"/>
      <w:r w:rsidRPr="000618F0">
        <w:t xml:space="preserve"> we</w:t>
      </w:r>
      <w:r>
        <w:t xml:space="preserve"> </w:t>
      </w:r>
      <w:r w:rsidRPr="000618F0">
        <w:t>display the message and button in the area we previously designated as '#feedback'[2]. Then we write some code to act on the CONTINUE button when clicked [4-8].This code will check whether we have any questions left in the databank [5] and if</w:t>
      </w:r>
      <w:r>
        <w:t xml:space="preserve"> </w:t>
      </w:r>
      <w:r w:rsidRPr="000618F0">
        <w:t xml:space="preserve">so, will restart the </w:t>
      </w:r>
      <w:proofErr w:type="gramStart"/>
      <w:r w:rsidRPr="000618F0">
        <w:t>game[</w:t>
      </w:r>
      <w:proofErr w:type="gramEnd"/>
      <w:r w:rsidRPr="000618F0">
        <w:t>6]. If not, the final page will be displayed [7].</w:t>
      </w:r>
    </w:p>
    <w:p w:rsidR="000618F0" w:rsidRDefault="000618F0" w:rsidP="00406DEA">
      <w:r w:rsidRPr="000618F0">
        <w:t>Line 11-19 essentially mirror the first function, but display a message saying that the</w:t>
      </w:r>
      <w:r>
        <w:t xml:space="preserve"> </w:t>
      </w:r>
      <w:r w:rsidRPr="000618F0">
        <w:t>player has lost and also displaying the answer that the player failed to guess.</w:t>
      </w:r>
      <w:r>
        <w:t xml:space="preserve"> </w:t>
      </w:r>
      <w:r w:rsidRPr="000618F0">
        <w:t>When all the words have been used up, we send the player to a final page which is</w:t>
      </w:r>
      <w:r>
        <w:t xml:space="preserve"> </w:t>
      </w:r>
      <w:r w:rsidRPr="000618F0">
        <w:t>described above in lines 21 - 24. We simply clear eve</w:t>
      </w:r>
      <w:r>
        <w:t>r</w:t>
      </w:r>
      <w:r w:rsidRPr="000618F0">
        <w:t>ything off the game area and</w:t>
      </w:r>
      <w:r>
        <w:t xml:space="preserve"> </w:t>
      </w:r>
      <w:r w:rsidRPr="000618F0">
        <w:t>display a message.</w:t>
      </w:r>
      <w:r>
        <w:t xml:space="preserve"> </w:t>
      </w:r>
    </w:p>
    <w:p w:rsidR="00C10904" w:rsidRPr="00406DEA" w:rsidRDefault="000618F0" w:rsidP="00406DEA">
      <w:r w:rsidRPr="000618F0">
        <w:t xml:space="preserve">Test the game at this point - everything should be working. </w:t>
      </w:r>
    </w:p>
    <w:p w:rsidR="00406DEA" w:rsidRDefault="00406DEA"/>
    <w:sectPr w:rsidR="00406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NDW1MDcyNrU0MbBU0lEKTi0uzszPAykwrAUAN2kNmiwAAAA="/>
  </w:docVars>
  <w:rsids>
    <w:rsidRoot w:val="00912C9D"/>
    <w:rsid w:val="000618F0"/>
    <w:rsid w:val="001C1196"/>
    <w:rsid w:val="002E4C3B"/>
    <w:rsid w:val="00406DEA"/>
    <w:rsid w:val="00534692"/>
    <w:rsid w:val="005B6A18"/>
    <w:rsid w:val="00912C9D"/>
    <w:rsid w:val="00A3450E"/>
    <w:rsid w:val="00A768DC"/>
    <w:rsid w:val="00C10904"/>
    <w:rsid w:val="00C6682D"/>
    <w:rsid w:val="00D67540"/>
    <w:rsid w:val="00DF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459B3B-4F55-4150-9AAA-A76C6EDD6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0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0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2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8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1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2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7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2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0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68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12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5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45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45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36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6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4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46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77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14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34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7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0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1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32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95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21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87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38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535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1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75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5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3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74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83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6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3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2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3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1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8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1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1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7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1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5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3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9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23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27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07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02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1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12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48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90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29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65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3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6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53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6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2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5</Pages>
  <Words>2373</Words>
  <Characters>1353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CC</Company>
  <LinksUpToDate>false</LinksUpToDate>
  <CharactersWithSpaces>15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Arrington</dc:creator>
  <cp:keywords/>
  <dc:description/>
  <cp:lastModifiedBy>jsad5f2e</cp:lastModifiedBy>
  <cp:revision>4</cp:revision>
  <dcterms:created xsi:type="dcterms:W3CDTF">2018-11-13T20:46:00Z</dcterms:created>
  <dcterms:modified xsi:type="dcterms:W3CDTF">2018-11-14T01:03:00Z</dcterms:modified>
</cp:coreProperties>
</file>